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ABB3D0" w14:textId="32BD8D18" w:rsidR="002D2F8B" w:rsidRPr="002D2F8B" w:rsidRDefault="002D2F8B" w:rsidP="006F7652">
      <w:pPr>
        <w:pStyle w:val="Caption"/>
        <w:keepNext/>
        <w:spacing w:after="0" w:line="360" w:lineRule="auto"/>
        <w:jc w:val="both"/>
        <w:rPr>
          <w:rFonts w:cstheme="minorHAnsi"/>
          <w:b/>
          <w:bCs/>
          <w:i w:val="0"/>
          <w:iCs w:val="0"/>
          <w:color w:val="auto"/>
          <w:sz w:val="24"/>
          <w:szCs w:val="24"/>
        </w:rPr>
      </w:pPr>
      <w:bookmarkStart w:id="0" w:name="_Ref162343695"/>
      <w:r w:rsidRPr="002D2F8B">
        <w:rPr>
          <w:rFonts w:cstheme="minorHAnsi"/>
          <w:b/>
          <w:bCs/>
          <w:i w:val="0"/>
          <w:iCs w:val="0"/>
          <w:color w:val="auto"/>
          <w:sz w:val="24"/>
          <w:szCs w:val="24"/>
        </w:rPr>
        <w:t>Supplemental Materials</w:t>
      </w:r>
    </w:p>
    <w:p w14:paraId="54F18F00" w14:textId="0A8E2846" w:rsidR="006F2218" w:rsidRPr="006F7652" w:rsidRDefault="006F2218" w:rsidP="006F7652">
      <w:pPr>
        <w:pStyle w:val="Caption"/>
        <w:keepNext/>
        <w:spacing w:after="0" w:line="360" w:lineRule="auto"/>
        <w:jc w:val="both"/>
        <w:rPr>
          <w:rFonts w:cstheme="minorHAnsi"/>
          <w:b/>
          <w:bCs/>
          <w:color w:val="auto"/>
          <w:sz w:val="24"/>
          <w:szCs w:val="24"/>
        </w:rPr>
      </w:pPr>
      <w:r w:rsidRPr="006F7652">
        <w:rPr>
          <w:rFonts w:cstheme="minorHAnsi"/>
          <w:b/>
          <w:bCs/>
          <w:color w:val="auto"/>
          <w:sz w:val="24"/>
          <w:szCs w:val="24"/>
        </w:rPr>
        <w:t xml:space="preserve">Table  S </w:t>
      </w:r>
      <w:r w:rsidRPr="006F7652">
        <w:rPr>
          <w:rFonts w:cstheme="minorHAnsi"/>
          <w:b/>
          <w:bCs/>
          <w:color w:val="auto"/>
          <w:sz w:val="24"/>
          <w:szCs w:val="24"/>
        </w:rPr>
        <w:fldChar w:fldCharType="begin"/>
      </w:r>
      <w:r w:rsidRPr="006F7652">
        <w:rPr>
          <w:rFonts w:cstheme="minorHAnsi"/>
          <w:b/>
          <w:bCs/>
          <w:color w:val="auto"/>
          <w:sz w:val="24"/>
          <w:szCs w:val="24"/>
        </w:rPr>
        <w:instrText xml:space="preserve"> SEQ Table__S \* ARABIC </w:instrText>
      </w:r>
      <w:r w:rsidRPr="006F7652">
        <w:rPr>
          <w:rFonts w:cstheme="minorHAnsi"/>
          <w:b/>
          <w:bCs/>
          <w:color w:val="auto"/>
          <w:sz w:val="24"/>
          <w:szCs w:val="24"/>
        </w:rPr>
        <w:fldChar w:fldCharType="separate"/>
      </w:r>
      <w:r w:rsidRPr="006F7652">
        <w:rPr>
          <w:rFonts w:cstheme="minorHAnsi"/>
          <w:b/>
          <w:bCs/>
          <w:noProof/>
          <w:color w:val="auto"/>
          <w:sz w:val="24"/>
          <w:szCs w:val="24"/>
        </w:rPr>
        <w:t>1</w:t>
      </w:r>
      <w:r w:rsidRPr="006F7652">
        <w:rPr>
          <w:rFonts w:cstheme="minorHAnsi"/>
          <w:b/>
          <w:bCs/>
          <w:color w:val="auto"/>
          <w:sz w:val="24"/>
          <w:szCs w:val="24"/>
        </w:rPr>
        <w:fldChar w:fldCharType="end"/>
      </w:r>
      <w:bookmarkEnd w:id="0"/>
      <w:r w:rsidRPr="006F7652">
        <w:rPr>
          <w:rFonts w:cstheme="minorHAnsi"/>
          <w:b/>
          <w:bCs/>
          <w:color w:val="auto"/>
          <w:sz w:val="24"/>
          <w:szCs w:val="24"/>
        </w:rPr>
        <w:t>. Survey Questions</w:t>
      </w:r>
    </w:p>
    <w:tbl>
      <w:tblPr>
        <w:tblStyle w:val="TableGrid"/>
        <w:tblW w:w="5000" w:type="pct"/>
        <w:tblLook w:val="04A0" w:firstRow="1" w:lastRow="0" w:firstColumn="1" w:lastColumn="0" w:noHBand="0" w:noVBand="1"/>
      </w:tblPr>
      <w:tblGrid>
        <w:gridCol w:w="9016"/>
      </w:tblGrid>
      <w:tr w:rsidR="006F2218" w:rsidRPr="006F7652" w14:paraId="40169574" w14:textId="77777777" w:rsidTr="006F2218">
        <w:tc>
          <w:tcPr>
            <w:tcW w:w="5000" w:type="pct"/>
          </w:tcPr>
          <w:p w14:paraId="284026A0" w14:textId="77777777" w:rsidR="006F2218" w:rsidRPr="006F7652" w:rsidRDefault="006F2218" w:rsidP="006F7652">
            <w:pPr>
              <w:spacing w:line="360" w:lineRule="auto"/>
              <w:jc w:val="both"/>
              <w:rPr>
                <w:rFonts w:cstheme="minorHAnsi"/>
                <w:b/>
                <w:bCs/>
                <w:sz w:val="24"/>
                <w:szCs w:val="24"/>
              </w:rPr>
            </w:pPr>
            <w:r w:rsidRPr="006F7652">
              <w:rPr>
                <w:rFonts w:cstheme="minorHAnsi"/>
                <w:b/>
                <w:bCs/>
                <w:sz w:val="24"/>
                <w:szCs w:val="24"/>
              </w:rPr>
              <w:t>The purpose of this study is to understand your perceptions and expectations of the use of GEN-AI and other AI tools (e.g., ChatGPT and Grammarly) in academia. The insight from this study will help shape the university's AI usage guidance and policy.</w:t>
            </w:r>
          </w:p>
        </w:tc>
      </w:tr>
      <w:tr w:rsidR="006F2218" w:rsidRPr="006F7652" w14:paraId="1786FF12" w14:textId="77777777" w:rsidTr="006F2218">
        <w:tc>
          <w:tcPr>
            <w:tcW w:w="5000" w:type="pct"/>
          </w:tcPr>
          <w:p w14:paraId="3D704800" w14:textId="77777777" w:rsidR="006F2218" w:rsidRPr="006F7652" w:rsidRDefault="006F2218" w:rsidP="006F7652">
            <w:pPr>
              <w:spacing w:line="360" w:lineRule="auto"/>
              <w:jc w:val="both"/>
              <w:rPr>
                <w:rFonts w:cstheme="minorHAnsi"/>
                <w:sz w:val="24"/>
                <w:szCs w:val="24"/>
              </w:rPr>
            </w:pPr>
          </w:p>
        </w:tc>
      </w:tr>
      <w:tr w:rsidR="006F2218" w:rsidRPr="006F7652" w14:paraId="1D6C6BBB" w14:textId="77777777" w:rsidTr="006F2218">
        <w:tc>
          <w:tcPr>
            <w:tcW w:w="5000" w:type="pct"/>
          </w:tcPr>
          <w:p w14:paraId="30F40B90"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ection 1</w:t>
            </w:r>
          </w:p>
        </w:tc>
      </w:tr>
      <w:tr w:rsidR="006F2218" w:rsidRPr="006F7652" w14:paraId="006B2F94" w14:textId="77777777" w:rsidTr="006F2218">
        <w:tc>
          <w:tcPr>
            <w:tcW w:w="5000" w:type="pct"/>
          </w:tcPr>
          <w:p w14:paraId="636DA54C" w14:textId="77777777" w:rsidR="006F2218" w:rsidRPr="006F7652" w:rsidRDefault="006F2218" w:rsidP="006F7652">
            <w:pPr>
              <w:spacing w:line="360" w:lineRule="auto"/>
              <w:jc w:val="both"/>
              <w:rPr>
                <w:rFonts w:cstheme="minorHAnsi"/>
                <w:sz w:val="24"/>
                <w:szCs w:val="24"/>
              </w:rPr>
            </w:pPr>
            <w:r w:rsidRPr="006F7652">
              <w:rPr>
                <w:rFonts w:cstheme="minorHAnsi"/>
                <w:b/>
                <w:bCs/>
                <w:sz w:val="24"/>
                <w:szCs w:val="24"/>
              </w:rPr>
              <w:t>General Information</w:t>
            </w:r>
          </w:p>
        </w:tc>
      </w:tr>
      <w:tr w:rsidR="006F2218" w:rsidRPr="006F7652" w14:paraId="28342088" w14:textId="77777777" w:rsidTr="006F2218">
        <w:tc>
          <w:tcPr>
            <w:tcW w:w="5000" w:type="pct"/>
          </w:tcPr>
          <w:p w14:paraId="2B0CE183" w14:textId="261ACA85" w:rsidR="006F2218" w:rsidRPr="006F7652" w:rsidRDefault="006F2218" w:rsidP="006F7652">
            <w:pPr>
              <w:spacing w:line="360" w:lineRule="auto"/>
              <w:jc w:val="both"/>
              <w:rPr>
                <w:rFonts w:cstheme="minorHAnsi"/>
                <w:sz w:val="24"/>
                <w:szCs w:val="24"/>
              </w:rPr>
            </w:pPr>
            <w:r w:rsidRPr="006F7652">
              <w:rPr>
                <w:rFonts w:cstheme="minorHAnsi"/>
                <w:sz w:val="24"/>
                <w:szCs w:val="24"/>
              </w:rPr>
              <w:t>As the use of AI continues to permeate various aspects of our lives, there are overall mixed feelings about the advantages and implications, especially in academia. This survey aims to assess these feelings and expectations at the University of Bolton. Your response is totally confidential and will be used only for research to improve AI use in higher educations.</w:t>
            </w:r>
          </w:p>
        </w:tc>
      </w:tr>
      <w:tr w:rsidR="006F2218" w:rsidRPr="006F7652" w14:paraId="4C8B5A44" w14:textId="77777777" w:rsidTr="006F2218">
        <w:tc>
          <w:tcPr>
            <w:tcW w:w="5000" w:type="pct"/>
          </w:tcPr>
          <w:p w14:paraId="72D0BA63"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1.Do you agree to participate in this study? </w:t>
            </w:r>
          </w:p>
        </w:tc>
      </w:tr>
      <w:tr w:rsidR="006F2218" w:rsidRPr="006F7652" w14:paraId="0241CADB" w14:textId="77777777" w:rsidTr="006F2218">
        <w:tc>
          <w:tcPr>
            <w:tcW w:w="5000" w:type="pct"/>
          </w:tcPr>
          <w:p w14:paraId="1912D353"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Yes</w:t>
            </w:r>
          </w:p>
        </w:tc>
      </w:tr>
      <w:tr w:rsidR="006F2218" w:rsidRPr="006F7652" w14:paraId="4C07BFF5" w14:textId="77777777" w:rsidTr="006F2218">
        <w:tc>
          <w:tcPr>
            <w:tcW w:w="5000" w:type="pct"/>
          </w:tcPr>
          <w:p w14:paraId="310FF3C6"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o</w:t>
            </w:r>
          </w:p>
        </w:tc>
      </w:tr>
      <w:tr w:rsidR="006F2218" w:rsidRPr="006F7652" w14:paraId="4486818B" w14:textId="77777777" w:rsidTr="006F2218">
        <w:tc>
          <w:tcPr>
            <w:tcW w:w="5000" w:type="pct"/>
          </w:tcPr>
          <w:p w14:paraId="605C005B" w14:textId="77777777" w:rsidR="006F2218" w:rsidRPr="006F7652" w:rsidRDefault="006F2218" w:rsidP="006F7652">
            <w:pPr>
              <w:spacing w:line="360" w:lineRule="auto"/>
              <w:jc w:val="both"/>
              <w:rPr>
                <w:rFonts w:cstheme="minorHAnsi"/>
                <w:sz w:val="24"/>
                <w:szCs w:val="24"/>
              </w:rPr>
            </w:pPr>
          </w:p>
        </w:tc>
      </w:tr>
      <w:tr w:rsidR="006F2218" w:rsidRPr="006F7652" w14:paraId="504A10AE" w14:textId="77777777" w:rsidTr="006F2218">
        <w:tc>
          <w:tcPr>
            <w:tcW w:w="5000" w:type="pct"/>
          </w:tcPr>
          <w:p w14:paraId="77248D35"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ection 2</w:t>
            </w:r>
          </w:p>
        </w:tc>
      </w:tr>
      <w:tr w:rsidR="006F2218" w:rsidRPr="006F7652" w14:paraId="6917D938" w14:textId="77777777" w:rsidTr="006F2218">
        <w:tc>
          <w:tcPr>
            <w:tcW w:w="5000" w:type="pct"/>
          </w:tcPr>
          <w:p w14:paraId="446EC8BD" w14:textId="77777777" w:rsidR="006F2218" w:rsidRPr="006F7652" w:rsidRDefault="006F2218" w:rsidP="006F7652">
            <w:pPr>
              <w:spacing w:line="360" w:lineRule="auto"/>
              <w:jc w:val="both"/>
              <w:rPr>
                <w:rFonts w:cstheme="minorHAnsi"/>
                <w:sz w:val="24"/>
                <w:szCs w:val="24"/>
              </w:rPr>
            </w:pPr>
            <w:r w:rsidRPr="006F7652">
              <w:rPr>
                <w:rFonts w:cstheme="minorHAnsi"/>
                <w:b/>
                <w:bCs/>
                <w:sz w:val="24"/>
                <w:szCs w:val="24"/>
              </w:rPr>
              <w:t>Demographic Information</w:t>
            </w:r>
          </w:p>
        </w:tc>
      </w:tr>
      <w:tr w:rsidR="006F2218" w:rsidRPr="006F7652" w14:paraId="2040F47D" w14:textId="77777777" w:rsidTr="006F2218">
        <w:tc>
          <w:tcPr>
            <w:tcW w:w="5000" w:type="pct"/>
          </w:tcPr>
          <w:p w14:paraId="52F51C06"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2.Gender. </w:t>
            </w:r>
          </w:p>
        </w:tc>
      </w:tr>
      <w:tr w:rsidR="006F2218" w:rsidRPr="006F7652" w14:paraId="74DD4B71" w14:textId="77777777" w:rsidTr="006F2218">
        <w:tc>
          <w:tcPr>
            <w:tcW w:w="5000" w:type="pct"/>
          </w:tcPr>
          <w:p w14:paraId="76F01EDF"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Man</w:t>
            </w:r>
          </w:p>
        </w:tc>
      </w:tr>
      <w:tr w:rsidR="006F2218" w:rsidRPr="006F7652" w14:paraId="7C6FD24A" w14:textId="77777777" w:rsidTr="006F2218">
        <w:tc>
          <w:tcPr>
            <w:tcW w:w="5000" w:type="pct"/>
          </w:tcPr>
          <w:p w14:paraId="68A426C2"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Woman</w:t>
            </w:r>
          </w:p>
        </w:tc>
      </w:tr>
      <w:tr w:rsidR="006F2218" w:rsidRPr="006F7652" w14:paraId="758F00A1" w14:textId="77777777" w:rsidTr="006F2218">
        <w:tc>
          <w:tcPr>
            <w:tcW w:w="5000" w:type="pct"/>
          </w:tcPr>
          <w:p w14:paraId="68E35DB6"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on-binary</w:t>
            </w:r>
          </w:p>
        </w:tc>
      </w:tr>
      <w:tr w:rsidR="006F2218" w:rsidRPr="006F7652" w14:paraId="5BBC0BD6" w14:textId="77777777" w:rsidTr="006F2218">
        <w:tc>
          <w:tcPr>
            <w:tcW w:w="5000" w:type="pct"/>
          </w:tcPr>
          <w:p w14:paraId="0A1827D0"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Prefer not to say</w:t>
            </w:r>
          </w:p>
        </w:tc>
      </w:tr>
      <w:tr w:rsidR="006F2218" w:rsidRPr="006F7652" w14:paraId="35F1BE1A" w14:textId="77777777" w:rsidTr="006F2218">
        <w:tc>
          <w:tcPr>
            <w:tcW w:w="5000" w:type="pct"/>
          </w:tcPr>
          <w:p w14:paraId="581EF033"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3.Age Range. </w:t>
            </w:r>
          </w:p>
        </w:tc>
      </w:tr>
      <w:tr w:rsidR="006F2218" w:rsidRPr="006F7652" w14:paraId="0236B7B9" w14:textId="77777777" w:rsidTr="006F2218">
        <w:tc>
          <w:tcPr>
            <w:tcW w:w="5000" w:type="pct"/>
          </w:tcPr>
          <w:p w14:paraId="1616C2AA"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18-24</w:t>
            </w:r>
          </w:p>
        </w:tc>
      </w:tr>
      <w:tr w:rsidR="006F2218" w:rsidRPr="006F7652" w14:paraId="227C26EF" w14:textId="77777777" w:rsidTr="006F2218">
        <w:tc>
          <w:tcPr>
            <w:tcW w:w="5000" w:type="pct"/>
          </w:tcPr>
          <w:p w14:paraId="0832DE05"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25-34</w:t>
            </w:r>
          </w:p>
        </w:tc>
      </w:tr>
      <w:tr w:rsidR="006F2218" w:rsidRPr="006F7652" w14:paraId="47672C2F" w14:textId="77777777" w:rsidTr="006F2218">
        <w:tc>
          <w:tcPr>
            <w:tcW w:w="5000" w:type="pct"/>
          </w:tcPr>
          <w:p w14:paraId="0FEE6361"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35-44</w:t>
            </w:r>
          </w:p>
        </w:tc>
      </w:tr>
      <w:tr w:rsidR="006F2218" w:rsidRPr="006F7652" w14:paraId="74EEB081" w14:textId="77777777" w:rsidTr="006F2218">
        <w:tc>
          <w:tcPr>
            <w:tcW w:w="5000" w:type="pct"/>
          </w:tcPr>
          <w:p w14:paraId="5C16E226"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45-54</w:t>
            </w:r>
          </w:p>
        </w:tc>
      </w:tr>
      <w:tr w:rsidR="006F2218" w:rsidRPr="006F7652" w14:paraId="1A7C66A6" w14:textId="77777777" w:rsidTr="006F2218">
        <w:tc>
          <w:tcPr>
            <w:tcW w:w="5000" w:type="pct"/>
          </w:tcPr>
          <w:p w14:paraId="03F649D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55-64</w:t>
            </w:r>
          </w:p>
        </w:tc>
      </w:tr>
      <w:tr w:rsidR="006F2218" w:rsidRPr="006F7652" w14:paraId="4A4F53CD" w14:textId="77777777" w:rsidTr="006F2218">
        <w:tc>
          <w:tcPr>
            <w:tcW w:w="5000" w:type="pct"/>
          </w:tcPr>
          <w:p w14:paraId="317AAD19"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65 and over</w:t>
            </w:r>
          </w:p>
        </w:tc>
      </w:tr>
      <w:tr w:rsidR="006F2218" w:rsidRPr="006F7652" w14:paraId="45D1F320" w14:textId="77777777" w:rsidTr="006F2218">
        <w:tc>
          <w:tcPr>
            <w:tcW w:w="5000" w:type="pct"/>
          </w:tcPr>
          <w:p w14:paraId="604EB065"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4.University level. </w:t>
            </w:r>
          </w:p>
        </w:tc>
      </w:tr>
      <w:tr w:rsidR="006F2218" w:rsidRPr="006F7652" w14:paraId="2CF41209" w14:textId="77777777" w:rsidTr="006F2218">
        <w:tc>
          <w:tcPr>
            <w:tcW w:w="5000" w:type="pct"/>
          </w:tcPr>
          <w:p w14:paraId="2268E3B3"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lastRenderedPageBreak/>
              <w:t>Undergraduate</w:t>
            </w:r>
          </w:p>
        </w:tc>
      </w:tr>
      <w:tr w:rsidR="006F2218" w:rsidRPr="006F7652" w14:paraId="732B2A33" w14:textId="77777777" w:rsidTr="006F2218">
        <w:tc>
          <w:tcPr>
            <w:tcW w:w="5000" w:type="pct"/>
          </w:tcPr>
          <w:p w14:paraId="2A64AC1A"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Postgraduate</w:t>
            </w:r>
          </w:p>
        </w:tc>
      </w:tr>
      <w:tr w:rsidR="006F2218" w:rsidRPr="006F7652" w14:paraId="1F4BAF45" w14:textId="77777777" w:rsidTr="006F2218">
        <w:tc>
          <w:tcPr>
            <w:tcW w:w="5000" w:type="pct"/>
          </w:tcPr>
          <w:p w14:paraId="59FECEA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Doctoral</w:t>
            </w:r>
          </w:p>
        </w:tc>
      </w:tr>
      <w:tr w:rsidR="006F2218" w:rsidRPr="006F7652" w14:paraId="666717F2" w14:textId="77777777" w:rsidTr="006F2218">
        <w:tc>
          <w:tcPr>
            <w:tcW w:w="5000" w:type="pct"/>
          </w:tcPr>
          <w:p w14:paraId="358FBD8A"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5.Field of study. </w:t>
            </w:r>
          </w:p>
        </w:tc>
      </w:tr>
      <w:tr w:rsidR="006F2218" w:rsidRPr="006F7652" w14:paraId="72EAADE5" w14:textId="77777777" w:rsidTr="006F2218">
        <w:tc>
          <w:tcPr>
            <w:tcW w:w="5000" w:type="pct"/>
          </w:tcPr>
          <w:p w14:paraId="1C0E7D54"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Agriculture and Environmental Sciences</w:t>
            </w:r>
          </w:p>
        </w:tc>
      </w:tr>
      <w:tr w:rsidR="006F2218" w:rsidRPr="006F7652" w14:paraId="0D0E7BE4" w14:textId="77777777" w:rsidTr="006F2218">
        <w:tc>
          <w:tcPr>
            <w:tcW w:w="5000" w:type="pct"/>
          </w:tcPr>
          <w:p w14:paraId="301E14BE"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Arts and Design</w:t>
            </w:r>
          </w:p>
        </w:tc>
      </w:tr>
      <w:tr w:rsidR="006F2218" w:rsidRPr="006F7652" w14:paraId="288840C2" w14:textId="77777777" w:rsidTr="006F2218">
        <w:tc>
          <w:tcPr>
            <w:tcW w:w="5000" w:type="pct"/>
          </w:tcPr>
          <w:p w14:paraId="7FB39C83"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Business and Management</w:t>
            </w:r>
          </w:p>
        </w:tc>
      </w:tr>
      <w:tr w:rsidR="006F2218" w:rsidRPr="006F7652" w14:paraId="57E46728" w14:textId="77777777" w:rsidTr="006F2218">
        <w:tc>
          <w:tcPr>
            <w:tcW w:w="5000" w:type="pct"/>
          </w:tcPr>
          <w:p w14:paraId="0E290D00"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Education</w:t>
            </w:r>
          </w:p>
        </w:tc>
      </w:tr>
      <w:tr w:rsidR="006F2218" w:rsidRPr="006F7652" w14:paraId="37C26C6D" w14:textId="77777777" w:rsidTr="006F2218">
        <w:tc>
          <w:tcPr>
            <w:tcW w:w="5000" w:type="pct"/>
          </w:tcPr>
          <w:p w14:paraId="70563F2C"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Engineering and Technology</w:t>
            </w:r>
          </w:p>
        </w:tc>
      </w:tr>
      <w:tr w:rsidR="006F2218" w:rsidRPr="006F7652" w14:paraId="2F1FF8D8" w14:textId="77777777" w:rsidTr="006F2218">
        <w:tc>
          <w:tcPr>
            <w:tcW w:w="5000" w:type="pct"/>
          </w:tcPr>
          <w:p w14:paraId="38C66BB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Health and Medicine</w:t>
            </w:r>
          </w:p>
        </w:tc>
      </w:tr>
      <w:tr w:rsidR="006F2218" w:rsidRPr="006F7652" w14:paraId="507E1599" w14:textId="77777777" w:rsidTr="006F2218">
        <w:tc>
          <w:tcPr>
            <w:tcW w:w="5000" w:type="pct"/>
          </w:tcPr>
          <w:p w14:paraId="789A3F5F"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Humanities and Social Sciences</w:t>
            </w:r>
          </w:p>
        </w:tc>
      </w:tr>
      <w:tr w:rsidR="006F2218" w:rsidRPr="006F7652" w14:paraId="3BACB752" w14:textId="77777777" w:rsidTr="006F2218">
        <w:tc>
          <w:tcPr>
            <w:tcW w:w="5000" w:type="pct"/>
          </w:tcPr>
          <w:p w14:paraId="100F729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Law</w:t>
            </w:r>
          </w:p>
        </w:tc>
      </w:tr>
      <w:tr w:rsidR="006F2218" w:rsidRPr="006F7652" w14:paraId="119D414A" w14:textId="77777777" w:rsidTr="006F2218">
        <w:tc>
          <w:tcPr>
            <w:tcW w:w="5000" w:type="pct"/>
          </w:tcPr>
          <w:p w14:paraId="6C0186CC"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atural Sciences</w:t>
            </w:r>
          </w:p>
        </w:tc>
      </w:tr>
      <w:tr w:rsidR="006F2218" w:rsidRPr="006F7652" w14:paraId="680A7C43" w14:textId="77777777" w:rsidTr="006F2218">
        <w:tc>
          <w:tcPr>
            <w:tcW w:w="5000" w:type="pct"/>
          </w:tcPr>
          <w:p w14:paraId="58DE6D0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Physical Sciences</w:t>
            </w:r>
          </w:p>
        </w:tc>
      </w:tr>
      <w:tr w:rsidR="006F2218" w:rsidRPr="006F7652" w14:paraId="4EC0EFCF" w14:textId="77777777" w:rsidTr="006F2218">
        <w:tc>
          <w:tcPr>
            <w:tcW w:w="5000" w:type="pct"/>
          </w:tcPr>
          <w:p w14:paraId="754E0FCC"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ection 3</w:t>
            </w:r>
          </w:p>
        </w:tc>
      </w:tr>
      <w:tr w:rsidR="006F2218" w:rsidRPr="006F7652" w14:paraId="120D1212" w14:textId="77777777" w:rsidTr="006F2218">
        <w:tc>
          <w:tcPr>
            <w:tcW w:w="5000" w:type="pct"/>
          </w:tcPr>
          <w:p w14:paraId="5ABCA4D9" w14:textId="77777777" w:rsidR="006F2218" w:rsidRPr="006F7652" w:rsidRDefault="006F2218" w:rsidP="006F7652">
            <w:pPr>
              <w:spacing w:line="360" w:lineRule="auto"/>
              <w:jc w:val="both"/>
              <w:rPr>
                <w:rFonts w:cstheme="minorHAnsi"/>
                <w:sz w:val="24"/>
                <w:szCs w:val="24"/>
              </w:rPr>
            </w:pPr>
            <w:r w:rsidRPr="006F7652">
              <w:rPr>
                <w:rFonts w:cstheme="minorHAnsi"/>
                <w:b/>
                <w:bCs/>
                <w:sz w:val="24"/>
                <w:szCs w:val="24"/>
              </w:rPr>
              <w:t>Understanding of Artificial Intelligence</w:t>
            </w:r>
          </w:p>
        </w:tc>
      </w:tr>
      <w:tr w:rsidR="006F2218" w:rsidRPr="006F7652" w14:paraId="78BB621B" w14:textId="77777777" w:rsidTr="006F2218">
        <w:tc>
          <w:tcPr>
            <w:tcW w:w="5000" w:type="pct"/>
          </w:tcPr>
          <w:p w14:paraId="1A7AEBF9"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6.How familiar are you with Generative Artificial Intelligence (GEN-AI)? </w:t>
            </w:r>
          </w:p>
        </w:tc>
      </w:tr>
      <w:tr w:rsidR="006F2218" w:rsidRPr="006F7652" w14:paraId="374A20CE" w14:textId="77777777" w:rsidTr="006F2218">
        <w:tc>
          <w:tcPr>
            <w:tcW w:w="5000" w:type="pct"/>
          </w:tcPr>
          <w:p w14:paraId="47AF9DEB"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Extremely familiar</w:t>
            </w:r>
          </w:p>
        </w:tc>
      </w:tr>
      <w:tr w:rsidR="006F2218" w:rsidRPr="006F7652" w14:paraId="78DB65A6" w14:textId="77777777" w:rsidTr="006F2218">
        <w:tc>
          <w:tcPr>
            <w:tcW w:w="5000" w:type="pct"/>
          </w:tcPr>
          <w:p w14:paraId="31D94FE9"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Moderately familiar</w:t>
            </w:r>
          </w:p>
        </w:tc>
      </w:tr>
      <w:tr w:rsidR="006F2218" w:rsidRPr="006F7652" w14:paraId="4D697741" w14:textId="77777777" w:rsidTr="006F2218">
        <w:tc>
          <w:tcPr>
            <w:tcW w:w="5000" w:type="pct"/>
          </w:tcPr>
          <w:p w14:paraId="13D78080"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omewhat familiar</w:t>
            </w:r>
          </w:p>
        </w:tc>
      </w:tr>
      <w:tr w:rsidR="006F2218" w:rsidRPr="006F7652" w14:paraId="3C8B851D" w14:textId="77777777" w:rsidTr="006F2218">
        <w:tc>
          <w:tcPr>
            <w:tcW w:w="5000" w:type="pct"/>
          </w:tcPr>
          <w:p w14:paraId="6210E0C3"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lightly familiar</w:t>
            </w:r>
          </w:p>
        </w:tc>
      </w:tr>
      <w:tr w:rsidR="006F2218" w:rsidRPr="006F7652" w14:paraId="4077CE98" w14:textId="77777777" w:rsidTr="006F2218">
        <w:tc>
          <w:tcPr>
            <w:tcW w:w="5000" w:type="pct"/>
          </w:tcPr>
          <w:p w14:paraId="4F7E6F11"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ot at all familiar</w:t>
            </w:r>
          </w:p>
        </w:tc>
      </w:tr>
      <w:tr w:rsidR="006F2218" w:rsidRPr="006F7652" w14:paraId="049FE588" w14:textId="77777777" w:rsidTr="006F2218">
        <w:tc>
          <w:tcPr>
            <w:tcW w:w="5000" w:type="pct"/>
          </w:tcPr>
          <w:p w14:paraId="4F3D7AE1"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7.How aware are you of GEN-AI use for academic purpose? </w:t>
            </w:r>
          </w:p>
        </w:tc>
      </w:tr>
      <w:tr w:rsidR="006F2218" w:rsidRPr="006F7652" w14:paraId="64F5413B" w14:textId="77777777" w:rsidTr="006F2218">
        <w:tc>
          <w:tcPr>
            <w:tcW w:w="5000" w:type="pct"/>
          </w:tcPr>
          <w:p w14:paraId="05353314"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Extremely aware</w:t>
            </w:r>
          </w:p>
        </w:tc>
      </w:tr>
      <w:tr w:rsidR="006F2218" w:rsidRPr="006F7652" w14:paraId="04438620" w14:textId="77777777" w:rsidTr="006F2218">
        <w:tc>
          <w:tcPr>
            <w:tcW w:w="5000" w:type="pct"/>
          </w:tcPr>
          <w:p w14:paraId="2FD472C4"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Moderately aware</w:t>
            </w:r>
          </w:p>
        </w:tc>
      </w:tr>
      <w:tr w:rsidR="006F2218" w:rsidRPr="006F7652" w14:paraId="345805B7" w14:textId="77777777" w:rsidTr="006F2218">
        <w:tc>
          <w:tcPr>
            <w:tcW w:w="5000" w:type="pct"/>
          </w:tcPr>
          <w:p w14:paraId="2D7D2097"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omewhat aware</w:t>
            </w:r>
          </w:p>
        </w:tc>
      </w:tr>
      <w:tr w:rsidR="006F2218" w:rsidRPr="006F7652" w14:paraId="42811B3F" w14:textId="77777777" w:rsidTr="006F2218">
        <w:tc>
          <w:tcPr>
            <w:tcW w:w="5000" w:type="pct"/>
          </w:tcPr>
          <w:p w14:paraId="2FE0148C"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lightly aware</w:t>
            </w:r>
          </w:p>
        </w:tc>
      </w:tr>
      <w:tr w:rsidR="006F2218" w:rsidRPr="006F7652" w14:paraId="6E5428B2" w14:textId="77777777" w:rsidTr="006F2218">
        <w:tc>
          <w:tcPr>
            <w:tcW w:w="5000" w:type="pct"/>
          </w:tcPr>
          <w:p w14:paraId="6DFF184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ot at all aware</w:t>
            </w:r>
          </w:p>
        </w:tc>
      </w:tr>
      <w:tr w:rsidR="006F2218" w:rsidRPr="006F7652" w14:paraId="75E8F853" w14:textId="77777777" w:rsidTr="006F2218">
        <w:tc>
          <w:tcPr>
            <w:tcW w:w="5000" w:type="pct"/>
          </w:tcPr>
          <w:p w14:paraId="2DAA3611"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8.Have you used any GEN-AI such as ChatGPT or other AI tools such as Grammarly for academic purposes during your time at university? </w:t>
            </w:r>
          </w:p>
        </w:tc>
      </w:tr>
      <w:tr w:rsidR="006F2218" w:rsidRPr="006F7652" w14:paraId="51D32138" w14:textId="77777777" w:rsidTr="006F2218">
        <w:tc>
          <w:tcPr>
            <w:tcW w:w="5000" w:type="pct"/>
          </w:tcPr>
          <w:p w14:paraId="058B734E"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Yes</w:t>
            </w:r>
          </w:p>
        </w:tc>
      </w:tr>
      <w:tr w:rsidR="006F2218" w:rsidRPr="006F7652" w14:paraId="5937C82E" w14:textId="77777777" w:rsidTr="006F2218">
        <w:tc>
          <w:tcPr>
            <w:tcW w:w="5000" w:type="pct"/>
          </w:tcPr>
          <w:p w14:paraId="2BAE4FCA"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lastRenderedPageBreak/>
              <w:t>No</w:t>
            </w:r>
          </w:p>
        </w:tc>
      </w:tr>
      <w:tr w:rsidR="006F2218" w:rsidRPr="006F7652" w14:paraId="55884347" w14:textId="77777777" w:rsidTr="006F2218">
        <w:tc>
          <w:tcPr>
            <w:tcW w:w="5000" w:type="pct"/>
          </w:tcPr>
          <w:p w14:paraId="4C0777B5"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9.Please specify the types of academic tasks for which you use GEN-AI and other AI tools? </w:t>
            </w:r>
          </w:p>
        </w:tc>
      </w:tr>
      <w:tr w:rsidR="006F2218" w:rsidRPr="006F7652" w14:paraId="2FEB22CA" w14:textId="77777777" w:rsidTr="006F2218">
        <w:tc>
          <w:tcPr>
            <w:tcW w:w="5000" w:type="pct"/>
          </w:tcPr>
          <w:p w14:paraId="6789E38A"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Idea generation</w:t>
            </w:r>
          </w:p>
        </w:tc>
      </w:tr>
      <w:tr w:rsidR="006F2218" w:rsidRPr="006F7652" w14:paraId="73D54B1D" w14:textId="77777777" w:rsidTr="006F2218">
        <w:tc>
          <w:tcPr>
            <w:tcW w:w="5000" w:type="pct"/>
          </w:tcPr>
          <w:p w14:paraId="6AA26A4F"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Text generation</w:t>
            </w:r>
          </w:p>
        </w:tc>
      </w:tr>
      <w:tr w:rsidR="006F2218" w:rsidRPr="006F7652" w14:paraId="5FB6C983" w14:textId="77777777" w:rsidTr="006F2218">
        <w:tc>
          <w:tcPr>
            <w:tcW w:w="5000" w:type="pct"/>
          </w:tcPr>
          <w:p w14:paraId="58AF7F62"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Paraphrasing and summarising</w:t>
            </w:r>
          </w:p>
        </w:tc>
      </w:tr>
      <w:tr w:rsidR="006F2218" w:rsidRPr="006F7652" w14:paraId="5998DC2C" w14:textId="77777777" w:rsidTr="006F2218">
        <w:tc>
          <w:tcPr>
            <w:tcW w:w="5000" w:type="pct"/>
          </w:tcPr>
          <w:p w14:paraId="025D8A8C"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Grammar corrections</w:t>
            </w:r>
          </w:p>
        </w:tc>
      </w:tr>
      <w:tr w:rsidR="006F2218" w:rsidRPr="006F7652" w14:paraId="2E3F1020" w14:textId="77777777" w:rsidTr="006F2218">
        <w:tc>
          <w:tcPr>
            <w:tcW w:w="5000" w:type="pct"/>
          </w:tcPr>
          <w:p w14:paraId="5843707B"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Data analysis and interpretation</w:t>
            </w:r>
          </w:p>
        </w:tc>
      </w:tr>
      <w:tr w:rsidR="006F2218" w:rsidRPr="006F7652" w14:paraId="5D5EE7A4" w14:textId="77777777" w:rsidTr="006F2218">
        <w:tc>
          <w:tcPr>
            <w:tcW w:w="5000" w:type="pct"/>
          </w:tcPr>
          <w:p w14:paraId="445A759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Literature search</w:t>
            </w:r>
          </w:p>
        </w:tc>
      </w:tr>
      <w:tr w:rsidR="006F2218" w:rsidRPr="006F7652" w14:paraId="43641F54" w14:textId="77777777" w:rsidTr="006F2218">
        <w:tc>
          <w:tcPr>
            <w:tcW w:w="5000" w:type="pct"/>
          </w:tcPr>
          <w:p w14:paraId="1CE97617"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Question and answer</w:t>
            </w:r>
          </w:p>
        </w:tc>
      </w:tr>
      <w:tr w:rsidR="006F2218" w:rsidRPr="006F7652" w14:paraId="320C9DFD" w14:textId="77777777" w:rsidTr="006F2218">
        <w:tc>
          <w:tcPr>
            <w:tcW w:w="5000" w:type="pct"/>
          </w:tcPr>
          <w:p w14:paraId="7312C496"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Language translation</w:t>
            </w:r>
          </w:p>
        </w:tc>
      </w:tr>
      <w:tr w:rsidR="006F2218" w:rsidRPr="006F7652" w14:paraId="403AE304" w14:textId="77777777" w:rsidTr="006F2218">
        <w:tc>
          <w:tcPr>
            <w:tcW w:w="5000" w:type="pct"/>
          </w:tcPr>
          <w:p w14:paraId="2915B12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10.How frequently do you use GEN-AI and other AI tools for your academic tasks? </w:t>
            </w:r>
          </w:p>
        </w:tc>
      </w:tr>
      <w:tr w:rsidR="006F2218" w:rsidRPr="006F7652" w14:paraId="301CF0BC" w14:textId="77777777" w:rsidTr="006F2218">
        <w:tc>
          <w:tcPr>
            <w:tcW w:w="5000" w:type="pct"/>
          </w:tcPr>
          <w:p w14:paraId="2E23D7DC"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Always</w:t>
            </w:r>
          </w:p>
        </w:tc>
      </w:tr>
      <w:tr w:rsidR="006F2218" w:rsidRPr="006F7652" w14:paraId="4067552F" w14:textId="77777777" w:rsidTr="006F2218">
        <w:tc>
          <w:tcPr>
            <w:tcW w:w="5000" w:type="pct"/>
          </w:tcPr>
          <w:p w14:paraId="614C1FA8"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Often</w:t>
            </w:r>
          </w:p>
        </w:tc>
      </w:tr>
      <w:tr w:rsidR="006F2218" w:rsidRPr="006F7652" w14:paraId="2C60A575" w14:textId="77777777" w:rsidTr="006F2218">
        <w:tc>
          <w:tcPr>
            <w:tcW w:w="5000" w:type="pct"/>
          </w:tcPr>
          <w:p w14:paraId="573BCE27"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ometimes</w:t>
            </w:r>
          </w:p>
        </w:tc>
      </w:tr>
      <w:tr w:rsidR="006F2218" w:rsidRPr="006F7652" w14:paraId="3F9F5F7A" w14:textId="77777777" w:rsidTr="006F2218">
        <w:tc>
          <w:tcPr>
            <w:tcW w:w="5000" w:type="pct"/>
          </w:tcPr>
          <w:p w14:paraId="12B83394"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Rarely</w:t>
            </w:r>
          </w:p>
        </w:tc>
      </w:tr>
      <w:tr w:rsidR="006F2218" w:rsidRPr="006F7652" w14:paraId="1006C659" w14:textId="77777777" w:rsidTr="006F2218">
        <w:tc>
          <w:tcPr>
            <w:tcW w:w="5000" w:type="pct"/>
          </w:tcPr>
          <w:p w14:paraId="601E9353"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ever</w:t>
            </w:r>
          </w:p>
        </w:tc>
      </w:tr>
      <w:tr w:rsidR="006F2218" w:rsidRPr="006F7652" w14:paraId="23A6ED25" w14:textId="77777777" w:rsidTr="006F2218">
        <w:tc>
          <w:tcPr>
            <w:tcW w:w="5000" w:type="pct"/>
          </w:tcPr>
          <w:p w14:paraId="6EF40D16"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ection 4</w:t>
            </w:r>
          </w:p>
        </w:tc>
      </w:tr>
      <w:tr w:rsidR="006F2218" w:rsidRPr="006F7652" w14:paraId="36D683F9" w14:textId="77777777" w:rsidTr="006F2218">
        <w:tc>
          <w:tcPr>
            <w:tcW w:w="5000" w:type="pct"/>
          </w:tcPr>
          <w:p w14:paraId="55E46A80" w14:textId="77777777" w:rsidR="006F2218" w:rsidRPr="006F7652" w:rsidRDefault="006F2218" w:rsidP="006F7652">
            <w:pPr>
              <w:spacing w:line="360" w:lineRule="auto"/>
              <w:jc w:val="both"/>
              <w:rPr>
                <w:rFonts w:cstheme="minorHAnsi"/>
                <w:sz w:val="24"/>
                <w:szCs w:val="24"/>
              </w:rPr>
            </w:pPr>
            <w:r w:rsidRPr="006F7652">
              <w:rPr>
                <w:rFonts w:cstheme="minorHAnsi"/>
                <w:b/>
                <w:bCs/>
                <w:sz w:val="24"/>
                <w:szCs w:val="24"/>
              </w:rPr>
              <w:t>Impact of GEN-AI and AI</w:t>
            </w:r>
          </w:p>
        </w:tc>
      </w:tr>
      <w:tr w:rsidR="006F2218" w:rsidRPr="006F7652" w14:paraId="14F13D7B" w14:textId="77777777" w:rsidTr="006F2218">
        <w:tc>
          <w:tcPr>
            <w:tcW w:w="5000" w:type="pct"/>
          </w:tcPr>
          <w:p w14:paraId="5E91A845"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11.How has GEN-AI or other AI tools impacted your academic performance? </w:t>
            </w:r>
          </w:p>
        </w:tc>
      </w:tr>
      <w:tr w:rsidR="006F2218" w:rsidRPr="006F7652" w14:paraId="221CBE5D" w14:textId="77777777" w:rsidTr="006F2218">
        <w:tc>
          <w:tcPr>
            <w:tcW w:w="5000" w:type="pct"/>
          </w:tcPr>
          <w:p w14:paraId="05D04611"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ignificantly improved</w:t>
            </w:r>
          </w:p>
        </w:tc>
      </w:tr>
      <w:tr w:rsidR="006F2218" w:rsidRPr="006F7652" w14:paraId="2C7C6D9D" w14:textId="77777777" w:rsidTr="006F2218">
        <w:tc>
          <w:tcPr>
            <w:tcW w:w="5000" w:type="pct"/>
          </w:tcPr>
          <w:p w14:paraId="43BFB480"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improved</w:t>
            </w:r>
          </w:p>
        </w:tc>
      </w:tr>
      <w:tr w:rsidR="006F2218" w:rsidRPr="006F7652" w14:paraId="7A17E052" w14:textId="77777777" w:rsidTr="006F2218">
        <w:tc>
          <w:tcPr>
            <w:tcW w:w="5000" w:type="pct"/>
          </w:tcPr>
          <w:p w14:paraId="3C85F514"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o significant impact</w:t>
            </w:r>
          </w:p>
        </w:tc>
      </w:tr>
      <w:tr w:rsidR="006F2218" w:rsidRPr="006F7652" w14:paraId="508E1013" w14:textId="77777777" w:rsidTr="006F2218">
        <w:tc>
          <w:tcPr>
            <w:tcW w:w="5000" w:type="pct"/>
          </w:tcPr>
          <w:p w14:paraId="0105A4C0"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Hindered</w:t>
            </w:r>
          </w:p>
        </w:tc>
      </w:tr>
      <w:tr w:rsidR="006F2218" w:rsidRPr="006F7652" w14:paraId="53DA84B9" w14:textId="77777777" w:rsidTr="006F2218">
        <w:tc>
          <w:tcPr>
            <w:tcW w:w="5000" w:type="pct"/>
          </w:tcPr>
          <w:p w14:paraId="750B76D3"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ignificantly hindered</w:t>
            </w:r>
          </w:p>
        </w:tc>
      </w:tr>
      <w:tr w:rsidR="006F2218" w:rsidRPr="006F7652" w14:paraId="23D4B258" w14:textId="77777777" w:rsidTr="006F2218">
        <w:tc>
          <w:tcPr>
            <w:tcW w:w="5000" w:type="pct"/>
          </w:tcPr>
          <w:p w14:paraId="012281A8"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12.GEN-AI and other AI tools provide academic advantage. </w:t>
            </w:r>
          </w:p>
        </w:tc>
      </w:tr>
      <w:tr w:rsidR="006F2218" w:rsidRPr="006F7652" w14:paraId="46C8BBBD" w14:textId="77777777" w:rsidTr="006F2218">
        <w:tc>
          <w:tcPr>
            <w:tcW w:w="5000" w:type="pct"/>
          </w:tcPr>
          <w:p w14:paraId="31CAA92C"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trongly agree</w:t>
            </w:r>
          </w:p>
        </w:tc>
      </w:tr>
      <w:tr w:rsidR="006F2218" w:rsidRPr="006F7652" w14:paraId="5E1D781A" w14:textId="77777777" w:rsidTr="006F2218">
        <w:tc>
          <w:tcPr>
            <w:tcW w:w="5000" w:type="pct"/>
          </w:tcPr>
          <w:p w14:paraId="1DD70D14"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Agree</w:t>
            </w:r>
          </w:p>
        </w:tc>
      </w:tr>
      <w:tr w:rsidR="006F2218" w:rsidRPr="006F7652" w14:paraId="1F9DAB04" w14:textId="77777777" w:rsidTr="006F2218">
        <w:tc>
          <w:tcPr>
            <w:tcW w:w="5000" w:type="pct"/>
          </w:tcPr>
          <w:p w14:paraId="2B95745C"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eutral</w:t>
            </w:r>
          </w:p>
        </w:tc>
      </w:tr>
      <w:tr w:rsidR="006F2218" w:rsidRPr="006F7652" w14:paraId="391D86B3" w14:textId="77777777" w:rsidTr="006F2218">
        <w:tc>
          <w:tcPr>
            <w:tcW w:w="5000" w:type="pct"/>
          </w:tcPr>
          <w:p w14:paraId="7EB677C4"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Disagree</w:t>
            </w:r>
          </w:p>
        </w:tc>
      </w:tr>
      <w:tr w:rsidR="006F2218" w:rsidRPr="006F7652" w14:paraId="7A52C748" w14:textId="77777777" w:rsidTr="006F2218">
        <w:tc>
          <w:tcPr>
            <w:tcW w:w="5000" w:type="pct"/>
          </w:tcPr>
          <w:p w14:paraId="3CC55B77"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trongly disagree</w:t>
            </w:r>
          </w:p>
        </w:tc>
      </w:tr>
      <w:tr w:rsidR="006F2218" w:rsidRPr="006F7652" w14:paraId="1C61F3A3" w14:textId="77777777" w:rsidTr="006F2218">
        <w:tc>
          <w:tcPr>
            <w:tcW w:w="5000" w:type="pct"/>
          </w:tcPr>
          <w:p w14:paraId="54B41A4E"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ection 5</w:t>
            </w:r>
          </w:p>
        </w:tc>
      </w:tr>
      <w:tr w:rsidR="006F2218" w:rsidRPr="006F7652" w14:paraId="61289DAB" w14:textId="77777777" w:rsidTr="006F2218">
        <w:tc>
          <w:tcPr>
            <w:tcW w:w="5000" w:type="pct"/>
          </w:tcPr>
          <w:p w14:paraId="74CC6AC2" w14:textId="77777777" w:rsidR="006F2218" w:rsidRPr="006F7652" w:rsidRDefault="006F2218" w:rsidP="006F7652">
            <w:pPr>
              <w:spacing w:line="360" w:lineRule="auto"/>
              <w:jc w:val="both"/>
              <w:rPr>
                <w:rFonts w:cstheme="minorHAnsi"/>
                <w:sz w:val="24"/>
                <w:szCs w:val="24"/>
              </w:rPr>
            </w:pPr>
            <w:r w:rsidRPr="006F7652">
              <w:rPr>
                <w:rFonts w:cstheme="minorHAnsi"/>
                <w:b/>
                <w:bCs/>
                <w:sz w:val="24"/>
                <w:szCs w:val="24"/>
              </w:rPr>
              <w:lastRenderedPageBreak/>
              <w:t>Perception of AI Use</w:t>
            </w:r>
          </w:p>
        </w:tc>
      </w:tr>
      <w:tr w:rsidR="006F2218" w:rsidRPr="006F7652" w14:paraId="194C423E" w14:textId="77777777" w:rsidTr="006F2218">
        <w:tc>
          <w:tcPr>
            <w:tcW w:w="5000" w:type="pct"/>
          </w:tcPr>
          <w:p w14:paraId="6E359970"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13.What is your overall perception about the use of GEN-AI and other AI tools. </w:t>
            </w:r>
          </w:p>
        </w:tc>
      </w:tr>
      <w:tr w:rsidR="006F2218" w:rsidRPr="006F7652" w14:paraId="21BEB6FA" w14:textId="77777777" w:rsidTr="006F2218">
        <w:tc>
          <w:tcPr>
            <w:tcW w:w="5000" w:type="pct"/>
          </w:tcPr>
          <w:p w14:paraId="1D961560"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Positive</w:t>
            </w:r>
          </w:p>
        </w:tc>
      </w:tr>
      <w:tr w:rsidR="006F2218" w:rsidRPr="006F7652" w14:paraId="08B5E317" w14:textId="77777777" w:rsidTr="006F2218">
        <w:tc>
          <w:tcPr>
            <w:tcW w:w="5000" w:type="pct"/>
          </w:tcPr>
          <w:p w14:paraId="2C7E6A04"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eutral</w:t>
            </w:r>
          </w:p>
        </w:tc>
      </w:tr>
      <w:tr w:rsidR="006F2218" w:rsidRPr="006F7652" w14:paraId="4FE90054" w14:textId="77777777" w:rsidTr="006F2218">
        <w:tc>
          <w:tcPr>
            <w:tcW w:w="5000" w:type="pct"/>
          </w:tcPr>
          <w:p w14:paraId="44D58F58"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egative</w:t>
            </w:r>
          </w:p>
        </w:tc>
      </w:tr>
      <w:tr w:rsidR="006F2218" w:rsidRPr="006F7652" w14:paraId="7EC64F42" w14:textId="77777777" w:rsidTr="006F2218">
        <w:tc>
          <w:tcPr>
            <w:tcW w:w="5000" w:type="pct"/>
          </w:tcPr>
          <w:p w14:paraId="38BE7CCB"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14.What challenges have you encountered while using AI tools in your academic work? </w:t>
            </w:r>
          </w:p>
        </w:tc>
      </w:tr>
      <w:tr w:rsidR="006F2218" w:rsidRPr="006F7652" w14:paraId="3C29871D" w14:textId="77777777" w:rsidTr="006F2218">
        <w:tc>
          <w:tcPr>
            <w:tcW w:w="5000" w:type="pct"/>
          </w:tcPr>
          <w:p w14:paraId="18DB9D2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Finance (Subscription fee)</w:t>
            </w:r>
          </w:p>
        </w:tc>
      </w:tr>
      <w:tr w:rsidR="006F2218" w:rsidRPr="006F7652" w14:paraId="199C999D" w14:textId="77777777" w:rsidTr="006F2218">
        <w:tc>
          <w:tcPr>
            <w:tcW w:w="5000" w:type="pct"/>
          </w:tcPr>
          <w:p w14:paraId="20312D1E"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Lack of clarity from the university</w:t>
            </w:r>
          </w:p>
        </w:tc>
      </w:tr>
      <w:tr w:rsidR="006F2218" w:rsidRPr="006F7652" w14:paraId="3986727A" w14:textId="77777777" w:rsidTr="006F2218">
        <w:tc>
          <w:tcPr>
            <w:tcW w:w="5000" w:type="pct"/>
          </w:tcPr>
          <w:p w14:paraId="27BDDAFA"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Plagiarism concern</w:t>
            </w:r>
          </w:p>
        </w:tc>
      </w:tr>
      <w:tr w:rsidR="006F2218" w:rsidRPr="006F7652" w14:paraId="0C95902F" w14:textId="77777777" w:rsidTr="006F2218">
        <w:tc>
          <w:tcPr>
            <w:tcW w:w="5000" w:type="pct"/>
          </w:tcPr>
          <w:p w14:paraId="75E27AFF"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Data privacy issues</w:t>
            </w:r>
          </w:p>
        </w:tc>
      </w:tr>
      <w:tr w:rsidR="006F2218" w:rsidRPr="006F7652" w14:paraId="1FA421D7" w14:textId="77777777" w:rsidTr="006F2218">
        <w:tc>
          <w:tcPr>
            <w:tcW w:w="5000" w:type="pct"/>
          </w:tcPr>
          <w:p w14:paraId="60C9252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Bias in algorithms</w:t>
            </w:r>
          </w:p>
        </w:tc>
      </w:tr>
      <w:tr w:rsidR="006F2218" w:rsidRPr="006F7652" w14:paraId="4BB64997" w14:textId="77777777" w:rsidTr="006F2218">
        <w:tc>
          <w:tcPr>
            <w:tcW w:w="5000" w:type="pct"/>
          </w:tcPr>
          <w:p w14:paraId="76B2FD8F"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ection 6</w:t>
            </w:r>
          </w:p>
        </w:tc>
      </w:tr>
      <w:tr w:rsidR="006F2218" w:rsidRPr="006F7652" w14:paraId="37ACA707" w14:textId="77777777" w:rsidTr="006F2218">
        <w:tc>
          <w:tcPr>
            <w:tcW w:w="5000" w:type="pct"/>
          </w:tcPr>
          <w:p w14:paraId="2B31FC66" w14:textId="77777777" w:rsidR="006F2218" w:rsidRPr="006F7652" w:rsidRDefault="006F2218" w:rsidP="006F7652">
            <w:pPr>
              <w:spacing w:line="360" w:lineRule="auto"/>
              <w:jc w:val="both"/>
              <w:rPr>
                <w:rFonts w:cstheme="minorHAnsi"/>
                <w:sz w:val="24"/>
                <w:szCs w:val="24"/>
              </w:rPr>
            </w:pPr>
            <w:r w:rsidRPr="006F7652">
              <w:rPr>
                <w:rFonts w:cstheme="minorHAnsi"/>
                <w:b/>
                <w:bCs/>
                <w:sz w:val="24"/>
                <w:szCs w:val="24"/>
              </w:rPr>
              <w:t>Expectations and Prospects</w:t>
            </w:r>
          </w:p>
        </w:tc>
      </w:tr>
      <w:tr w:rsidR="006F2218" w:rsidRPr="006F7652" w14:paraId="44828128" w14:textId="77777777" w:rsidTr="006F2218">
        <w:tc>
          <w:tcPr>
            <w:tcW w:w="5000" w:type="pct"/>
          </w:tcPr>
          <w:p w14:paraId="75908671"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15.The use of GEN-AI and other AI tools for academic purposes will significantly increase in the future.</w:t>
            </w:r>
          </w:p>
        </w:tc>
      </w:tr>
      <w:tr w:rsidR="006F2218" w:rsidRPr="006F7652" w14:paraId="1DD4E4EA" w14:textId="77777777" w:rsidTr="006F2218">
        <w:tc>
          <w:tcPr>
            <w:tcW w:w="5000" w:type="pct"/>
          </w:tcPr>
          <w:p w14:paraId="5DA1A8C8"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trongly agree</w:t>
            </w:r>
          </w:p>
        </w:tc>
      </w:tr>
      <w:tr w:rsidR="006F2218" w:rsidRPr="006F7652" w14:paraId="47405C64" w14:textId="77777777" w:rsidTr="006F2218">
        <w:tc>
          <w:tcPr>
            <w:tcW w:w="5000" w:type="pct"/>
          </w:tcPr>
          <w:p w14:paraId="0B5E99D6"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Agree</w:t>
            </w:r>
          </w:p>
        </w:tc>
      </w:tr>
      <w:tr w:rsidR="006F2218" w:rsidRPr="006F7652" w14:paraId="2FB8B9AC" w14:textId="77777777" w:rsidTr="006F2218">
        <w:tc>
          <w:tcPr>
            <w:tcW w:w="5000" w:type="pct"/>
          </w:tcPr>
          <w:p w14:paraId="0B254445"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eutral</w:t>
            </w:r>
          </w:p>
        </w:tc>
      </w:tr>
      <w:tr w:rsidR="006F2218" w:rsidRPr="006F7652" w14:paraId="1362E41F" w14:textId="77777777" w:rsidTr="006F2218">
        <w:tc>
          <w:tcPr>
            <w:tcW w:w="5000" w:type="pct"/>
          </w:tcPr>
          <w:p w14:paraId="5CB7D493"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Disagree</w:t>
            </w:r>
          </w:p>
        </w:tc>
      </w:tr>
      <w:tr w:rsidR="006F2218" w:rsidRPr="006F7652" w14:paraId="5ADB1C31" w14:textId="77777777" w:rsidTr="006F2218">
        <w:tc>
          <w:tcPr>
            <w:tcW w:w="5000" w:type="pct"/>
          </w:tcPr>
          <w:p w14:paraId="53D62F22"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trongly disagree</w:t>
            </w:r>
          </w:p>
        </w:tc>
      </w:tr>
      <w:tr w:rsidR="006F2218" w:rsidRPr="006F7652" w14:paraId="71A0C9C7" w14:textId="77777777" w:rsidTr="006F2218">
        <w:tc>
          <w:tcPr>
            <w:tcW w:w="5000" w:type="pct"/>
          </w:tcPr>
          <w:p w14:paraId="22D572C6"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16.GEN-AI or other AI tools should be integrated into the university's curriculum.</w:t>
            </w:r>
          </w:p>
        </w:tc>
      </w:tr>
      <w:tr w:rsidR="006F2218" w:rsidRPr="006F7652" w14:paraId="35BC890F" w14:textId="77777777" w:rsidTr="006F2218">
        <w:tc>
          <w:tcPr>
            <w:tcW w:w="5000" w:type="pct"/>
          </w:tcPr>
          <w:p w14:paraId="4069CBCF"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trongly agree</w:t>
            </w:r>
          </w:p>
        </w:tc>
      </w:tr>
      <w:tr w:rsidR="006F2218" w:rsidRPr="006F7652" w14:paraId="460C3357" w14:textId="77777777" w:rsidTr="006F2218">
        <w:tc>
          <w:tcPr>
            <w:tcW w:w="5000" w:type="pct"/>
          </w:tcPr>
          <w:p w14:paraId="1CE2DB85"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Agree</w:t>
            </w:r>
          </w:p>
        </w:tc>
      </w:tr>
      <w:tr w:rsidR="006F2218" w:rsidRPr="006F7652" w14:paraId="593BCB8B" w14:textId="77777777" w:rsidTr="006F2218">
        <w:tc>
          <w:tcPr>
            <w:tcW w:w="5000" w:type="pct"/>
          </w:tcPr>
          <w:p w14:paraId="5D1A6905"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Neutral</w:t>
            </w:r>
          </w:p>
        </w:tc>
      </w:tr>
      <w:tr w:rsidR="006F2218" w:rsidRPr="006F7652" w14:paraId="20266BFA" w14:textId="77777777" w:rsidTr="006F2218">
        <w:tc>
          <w:tcPr>
            <w:tcW w:w="5000" w:type="pct"/>
          </w:tcPr>
          <w:p w14:paraId="65FC6E75"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Disagree</w:t>
            </w:r>
          </w:p>
        </w:tc>
      </w:tr>
      <w:tr w:rsidR="006F2218" w:rsidRPr="006F7652" w14:paraId="60E14152" w14:textId="77777777" w:rsidTr="006F2218">
        <w:tc>
          <w:tcPr>
            <w:tcW w:w="5000" w:type="pct"/>
          </w:tcPr>
          <w:p w14:paraId="7D0917C1"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trongly disagree</w:t>
            </w:r>
          </w:p>
        </w:tc>
      </w:tr>
      <w:tr w:rsidR="006F2218" w:rsidRPr="006F7652" w14:paraId="0CCD2118" w14:textId="77777777" w:rsidTr="006F2218">
        <w:tc>
          <w:tcPr>
            <w:tcW w:w="5000" w:type="pct"/>
          </w:tcPr>
          <w:p w14:paraId="3C93CA85"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Section 7</w:t>
            </w:r>
          </w:p>
        </w:tc>
      </w:tr>
      <w:tr w:rsidR="006F2218" w:rsidRPr="006F7652" w14:paraId="779A2182" w14:textId="77777777" w:rsidTr="006F2218">
        <w:tc>
          <w:tcPr>
            <w:tcW w:w="5000" w:type="pct"/>
          </w:tcPr>
          <w:p w14:paraId="347B41DA" w14:textId="77777777" w:rsidR="006F2218" w:rsidRPr="006F7652" w:rsidRDefault="006F2218" w:rsidP="006F7652">
            <w:pPr>
              <w:spacing w:line="360" w:lineRule="auto"/>
              <w:jc w:val="both"/>
              <w:rPr>
                <w:rFonts w:cstheme="minorHAnsi"/>
                <w:sz w:val="24"/>
                <w:szCs w:val="24"/>
              </w:rPr>
            </w:pPr>
            <w:r w:rsidRPr="006F7652">
              <w:rPr>
                <w:rFonts w:cstheme="minorHAnsi"/>
                <w:b/>
                <w:bCs/>
                <w:sz w:val="24"/>
                <w:szCs w:val="24"/>
              </w:rPr>
              <w:t>General Feedback</w:t>
            </w:r>
          </w:p>
        </w:tc>
      </w:tr>
      <w:tr w:rsidR="006F2218" w:rsidRPr="006F7652" w14:paraId="16C405C9" w14:textId="77777777" w:rsidTr="006F2218">
        <w:tc>
          <w:tcPr>
            <w:tcW w:w="5000" w:type="pct"/>
          </w:tcPr>
          <w:p w14:paraId="6F0465D8"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 xml:space="preserve">17.Is there anything else you would like to share regarding your experience with AI tools in academia? </w:t>
            </w:r>
          </w:p>
        </w:tc>
      </w:tr>
      <w:tr w:rsidR="006F2218" w:rsidRPr="006F7652" w14:paraId="265F1D3A" w14:textId="77777777" w:rsidTr="006F2218">
        <w:tc>
          <w:tcPr>
            <w:tcW w:w="5000" w:type="pct"/>
          </w:tcPr>
          <w:p w14:paraId="791E9C4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Enter your answer</w:t>
            </w:r>
          </w:p>
        </w:tc>
      </w:tr>
      <w:tr w:rsidR="006F2218" w:rsidRPr="006F7652" w14:paraId="1C96515C" w14:textId="77777777" w:rsidTr="006F2218">
        <w:tc>
          <w:tcPr>
            <w:tcW w:w="5000" w:type="pct"/>
          </w:tcPr>
          <w:p w14:paraId="29F0F93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lastRenderedPageBreak/>
              <w:t xml:space="preserve">18.Describe AI use in one word. </w:t>
            </w:r>
          </w:p>
        </w:tc>
      </w:tr>
      <w:tr w:rsidR="006F2218" w:rsidRPr="006F7652" w14:paraId="3E5C1EF7" w14:textId="77777777" w:rsidTr="006F2218">
        <w:tc>
          <w:tcPr>
            <w:tcW w:w="5000" w:type="pct"/>
          </w:tcPr>
          <w:p w14:paraId="4DBBF2BD" w14:textId="77777777" w:rsidR="006F2218" w:rsidRPr="006F7652" w:rsidRDefault="006F2218" w:rsidP="006F7652">
            <w:pPr>
              <w:spacing w:line="360" w:lineRule="auto"/>
              <w:jc w:val="both"/>
              <w:rPr>
                <w:rFonts w:cstheme="minorHAnsi"/>
                <w:sz w:val="24"/>
                <w:szCs w:val="24"/>
              </w:rPr>
            </w:pPr>
            <w:r w:rsidRPr="006F7652">
              <w:rPr>
                <w:rFonts w:cstheme="minorHAnsi"/>
                <w:sz w:val="24"/>
                <w:szCs w:val="24"/>
              </w:rPr>
              <w:t>Enter your answer</w:t>
            </w:r>
          </w:p>
        </w:tc>
      </w:tr>
    </w:tbl>
    <w:p w14:paraId="6F1CCF8E" w14:textId="77777777" w:rsidR="006F2218" w:rsidRPr="006F7652" w:rsidRDefault="006F2218" w:rsidP="006F7652">
      <w:pPr>
        <w:spacing w:line="360" w:lineRule="auto"/>
        <w:jc w:val="both"/>
        <w:rPr>
          <w:rFonts w:cstheme="minorHAnsi"/>
          <w:sz w:val="24"/>
          <w:szCs w:val="24"/>
        </w:rPr>
      </w:pPr>
    </w:p>
    <w:p w14:paraId="3F537505" w14:textId="77777777" w:rsidR="006F2218" w:rsidRPr="006F7652" w:rsidRDefault="006F2218" w:rsidP="006F7652">
      <w:pPr>
        <w:spacing w:line="360" w:lineRule="auto"/>
        <w:jc w:val="both"/>
        <w:rPr>
          <w:rFonts w:cstheme="minorHAnsi"/>
          <w:sz w:val="24"/>
          <w:szCs w:val="24"/>
        </w:rPr>
      </w:pPr>
    </w:p>
    <w:p w14:paraId="513E9BC1" w14:textId="77777777" w:rsidR="006E5A7F" w:rsidRPr="006F7652" w:rsidRDefault="006E5A7F" w:rsidP="006F7652">
      <w:pPr>
        <w:keepNext/>
        <w:spacing w:line="360" w:lineRule="auto"/>
        <w:jc w:val="both"/>
        <w:rPr>
          <w:rFonts w:cstheme="minorHAnsi"/>
          <w:sz w:val="24"/>
          <w:szCs w:val="24"/>
        </w:rPr>
      </w:pPr>
      <w:r w:rsidRPr="006F7652">
        <w:rPr>
          <w:rFonts w:cstheme="minorHAnsi"/>
          <w:noProof/>
          <w:sz w:val="24"/>
          <w:szCs w:val="24"/>
        </w:rPr>
        <w:drawing>
          <wp:inline distT="0" distB="0" distL="0" distR="0" wp14:anchorId="05CC02C0" wp14:editId="11DB72D3">
            <wp:extent cx="5731510" cy="1455420"/>
            <wp:effectExtent l="0" t="0" r="2540" b="0"/>
            <wp:docPr id="17135763" name="Picture 1"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5763" name="Picture 1" descr="A close-up of words&#10;&#10;Description automatically generated"/>
                    <pic:cNvPicPr/>
                  </pic:nvPicPr>
                  <pic:blipFill>
                    <a:blip r:embed="rId11"/>
                    <a:stretch>
                      <a:fillRect/>
                    </a:stretch>
                  </pic:blipFill>
                  <pic:spPr>
                    <a:xfrm>
                      <a:off x="0" y="0"/>
                      <a:ext cx="5731510" cy="1455420"/>
                    </a:xfrm>
                    <a:prstGeom prst="rect">
                      <a:avLst/>
                    </a:prstGeom>
                  </pic:spPr>
                </pic:pic>
              </a:graphicData>
            </a:graphic>
          </wp:inline>
        </w:drawing>
      </w:r>
    </w:p>
    <w:p w14:paraId="5531D3E9" w14:textId="6A1EDA46" w:rsidR="00317C88" w:rsidRPr="006F7652" w:rsidRDefault="006E5A7F" w:rsidP="006F7652">
      <w:pPr>
        <w:pStyle w:val="Caption"/>
        <w:spacing w:line="360" w:lineRule="auto"/>
        <w:jc w:val="both"/>
        <w:rPr>
          <w:rFonts w:cstheme="minorHAnsi"/>
          <w:color w:val="auto"/>
          <w:sz w:val="24"/>
          <w:szCs w:val="24"/>
        </w:rPr>
      </w:pPr>
      <w:bookmarkStart w:id="1" w:name="_Ref164342167"/>
      <w:r w:rsidRPr="006F7652">
        <w:rPr>
          <w:rFonts w:cstheme="minorHAnsi"/>
          <w:b/>
          <w:bCs/>
          <w:color w:val="auto"/>
          <w:sz w:val="24"/>
          <w:szCs w:val="24"/>
        </w:rPr>
        <w:t xml:space="preserve">Figure S </w:t>
      </w:r>
      <w:r w:rsidRPr="006F7652">
        <w:rPr>
          <w:rFonts w:cstheme="minorHAnsi"/>
          <w:b/>
          <w:bCs/>
          <w:color w:val="auto"/>
          <w:sz w:val="24"/>
          <w:szCs w:val="24"/>
        </w:rPr>
        <w:fldChar w:fldCharType="begin"/>
      </w:r>
      <w:r w:rsidRPr="006F7652">
        <w:rPr>
          <w:rFonts w:cstheme="minorHAnsi"/>
          <w:b/>
          <w:bCs/>
          <w:color w:val="auto"/>
          <w:sz w:val="24"/>
          <w:szCs w:val="24"/>
        </w:rPr>
        <w:instrText xml:space="preserve"> SEQ Figure_S \* ARABIC </w:instrText>
      </w:r>
      <w:r w:rsidRPr="006F7652">
        <w:rPr>
          <w:rFonts w:cstheme="minorHAnsi"/>
          <w:b/>
          <w:bCs/>
          <w:color w:val="auto"/>
          <w:sz w:val="24"/>
          <w:szCs w:val="24"/>
        </w:rPr>
        <w:fldChar w:fldCharType="separate"/>
      </w:r>
      <w:r w:rsidRPr="006F7652">
        <w:rPr>
          <w:rFonts w:cstheme="minorHAnsi"/>
          <w:b/>
          <w:bCs/>
          <w:noProof/>
          <w:color w:val="auto"/>
          <w:sz w:val="24"/>
          <w:szCs w:val="24"/>
        </w:rPr>
        <w:t>1</w:t>
      </w:r>
      <w:r w:rsidRPr="006F7652">
        <w:rPr>
          <w:rFonts w:cstheme="minorHAnsi"/>
          <w:b/>
          <w:bCs/>
          <w:color w:val="auto"/>
          <w:sz w:val="24"/>
          <w:szCs w:val="24"/>
        </w:rPr>
        <w:fldChar w:fldCharType="end"/>
      </w:r>
      <w:bookmarkEnd w:id="1"/>
      <w:r w:rsidRPr="006F7652">
        <w:rPr>
          <w:rFonts w:cstheme="minorHAnsi"/>
          <w:b/>
          <w:bCs/>
          <w:color w:val="auto"/>
          <w:sz w:val="24"/>
          <w:szCs w:val="24"/>
        </w:rPr>
        <w:t>.</w:t>
      </w:r>
      <w:r w:rsidRPr="006F7652">
        <w:rPr>
          <w:rFonts w:cstheme="minorHAnsi"/>
          <w:color w:val="auto"/>
          <w:sz w:val="24"/>
          <w:szCs w:val="24"/>
        </w:rPr>
        <w:t xml:space="preserve"> Word cloud of respondents when asked to describe AI in one word..</w:t>
      </w:r>
    </w:p>
    <w:p w14:paraId="0507F4E8" w14:textId="77777777" w:rsidR="00B70716" w:rsidRPr="006F7652" w:rsidRDefault="00B70716">
      <w:pPr>
        <w:pStyle w:val="Caption"/>
        <w:spacing w:line="360" w:lineRule="auto"/>
        <w:jc w:val="both"/>
        <w:rPr>
          <w:rFonts w:cstheme="minorHAnsi"/>
          <w:color w:val="auto"/>
          <w:sz w:val="24"/>
          <w:szCs w:val="24"/>
        </w:rPr>
      </w:pPr>
    </w:p>
    <w:sectPr w:rsidR="00B70716" w:rsidRPr="006F7652" w:rsidSect="00925BF7">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D4D83E" w14:textId="77777777" w:rsidR="0028129D" w:rsidRDefault="0028129D" w:rsidP="0028129D">
      <w:pPr>
        <w:spacing w:after="0" w:line="240" w:lineRule="auto"/>
      </w:pPr>
      <w:r>
        <w:separator/>
      </w:r>
    </w:p>
  </w:endnote>
  <w:endnote w:type="continuationSeparator" w:id="0">
    <w:p w14:paraId="63D45841" w14:textId="77777777" w:rsidR="0028129D" w:rsidRDefault="0028129D" w:rsidP="00281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6415142"/>
      <w:docPartObj>
        <w:docPartGallery w:val="Page Numbers (Bottom of Page)"/>
        <w:docPartUnique/>
      </w:docPartObj>
    </w:sdtPr>
    <w:sdtEndPr>
      <w:rPr>
        <w:noProof/>
      </w:rPr>
    </w:sdtEndPr>
    <w:sdtContent>
      <w:p w14:paraId="5720ABB8" w14:textId="2C9A8C64" w:rsidR="0028129D" w:rsidRDefault="002812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49027C" w14:textId="77777777" w:rsidR="0028129D" w:rsidRDefault="00281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08CB0F" w14:textId="77777777" w:rsidR="0028129D" w:rsidRDefault="0028129D" w:rsidP="0028129D">
      <w:pPr>
        <w:spacing w:after="0" w:line="240" w:lineRule="auto"/>
      </w:pPr>
      <w:r>
        <w:separator/>
      </w:r>
    </w:p>
  </w:footnote>
  <w:footnote w:type="continuationSeparator" w:id="0">
    <w:p w14:paraId="1CB730C1" w14:textId="77777777" w:rsidR="0028129D" w:rsidRDefault="0028129D" w:rsidP="002812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B476D4"/>
    <w:multiLevelType w:val="hybridMultilevel"/>
    <w:tmpl w:val="564027B0"/>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0F33EA"/>
    <w:multiLevelType w:val="hybridMultilevel"/>
    <w:tmpl w:val="6FB633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FC27DC0"/>
    <w:multiLevelType w:val="hybridMultilevel"/>
    <w:tmpl w:val="5FE2E94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F8119BE"/>
    <w:multiLevelType w:val="hybridMultilevel"/>
    <w:tmpl w:val="9CCA940E"/>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073518"/>
    <w:multiLevelType w:val="hybridMultilevel"/>
    <w:tmpl w:val="39A84F9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49167E1"/>
    <w:multiLevelType w:val="hybridMultilevel"/>
    <w:tmpl w:val="F6D294D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AF44387"/>
    <w:multiLevelType w:val="hybridMultilevel"/>
    <w:tmpl w:val="C31CB4F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BD43DD8"/>
    <w:multiLevelType w:val="hybridMultilevel"/>
    <w:tmpl w:val="810C37C8"/>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3802691">
    <w:abstractNumId w:val="0"/>
  </w:num>
  <w:num w:numId="2" w16cid:durableId="110056071">
    <w:abstractNumId w:val="3"/>
  </w:num>
  <w:num w:numId="3" w16cid:durableId="1935548028">
    <w:abstractNumId w:val="7"/>
  </w:num>
  <w:num w:numId="4" w16cid:durableId="103966421">
    <w:abstractNumId w:val="1"/>
  </w:num>
  <w:num w:numId="5" w16cid:durableId="2042050563">
    <w:abstractNumId w:val="6"/>
  </w:num>
  <w:num w:numId="6" w16cid:durableId="899481698">
    <w:abstractNumId w:val="4"/>
  </w:num>
  <w:num w:numId="7" w16cid:durableId="374698617">
    <w:abstractNumId w:val="5"/>
  </w:num>
  <w:num w:numId="8" w16cid:durableId="764878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MjK2NDY3MjKyNLJQ0lEKTi0uzszPAymwqAUAaKvFa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StyleGuidePreference" w:val="-1"/>
  </w:docVars>
  <w:rsids>
    <w:rsidRoot w:val="009A2BD5"/>
    <w:rsid w:val="00003003"/>
    <w:rsid w:val="00021A69"/>
    <w:rsid w:val="00026B19"/>
    <w:rsid w:val="00035F25"/>
    <w:rsid w:val="00040B8F"/>
    <w:rsid w:val="000425B6"/>
    <w:rsid w:val="00044F2B"/>
    <w:rsid w:val="000506CF"/>
    <w:rsid w:val="000519FA"/>
    <w:rsid w:val="000568C6"/>
    <w:rsid w:val="00067499"/>
    <w:rsid w:val="00071199"/>
    <w:rsid w:val="00096104"/>
    <w:rsid w:val="000A5DBD"/>
    <w:rsid w:val="000B528C"/>
    <w:rsid w:val="000B52CF"/>
    <w:rsid w:val="000B6887"/>
    <w:rsid w:val="000C391A"/>
    <w:rsid w:val="000E05CE"/>
    <w:rsid w:val="000E53DF"/>
    <w:rsid w:val="001122DA"/>
    <w:rsid w:val="00122A5D"/>
    <w:rsid w:val="00131BCE"/>
    <w:rsid w:val="00133B88"/>
    <w:rsid w:val="00152046"/>
    <w:rsid w:val="00170684"/>
    <w:rsid w:val="001751CE"/>
    <w:rsid w:val="001847FF"/>
    <w:rsid w:val="001918FD"/>
    <w:rsid w:val="001937C9"/>
    <w:rsid w:val="0019393C"/>
    <w:rsid w:val="001A52E7"/>
    <w:rsid w:val="001C7702"/>
    <w:rsid w:val="001D1F12"/>
    <w:rsid w:val="002159DA"/>
    <w:rsid w:val="0025410B"/>
    <w:rsid w:val="00254801"/>
    <w:rsid w:val="002553B8"/>
    <w:rsid w:val="00263B68"/>
    <w:rsid w:val="002665E9"/>
    <w:rsid w:val="0028129D"/>
    <w:rsid w:val="0028258D"/>
    <w:rsid w:val="00297F3F"/>
    <w:rsid w:val="002A51E5"/>
    <w:rsid w:val="002D1C63"/>
    <w:rsid w:val="002D248F"/>
    <w:rsid w:val="002D2F8B"/>
    <w:rsid w:val="002D5356"/>
    <w:rsid w:val="002D68E9"/>
    <w:rsid w:val="002D70F8"/>
    <w:rsid w:val="002D720E"/>
    <w:rsid w:val="003142AF"/>
    <w:rsid w:val="00317C88"/>
    <w:rsid w:val="003207C5"/>
    <w:rsid w:val="00323309"/>
    <w:rsid w:val="003236C9"/>
    <w:rsid w:val="00323DE2"/>
    <w:rsid w:val="00337527"/>
    <w:rsid w:val="003425AD"/>
    <w:rsid w:val="0035092A"/>
    <w:rsid w:val="00353EA4"/>
    <w:rsid w:val="003579F3"/>
    <w:rsid w:val="00361581"/>
    <w:rsid w:val="0037458D"/>
    <w:rsid w:val="00381F37"/>
    <w:rsid w:val="00383235"/>
    <w:rsid w:val="003949B4"/>
    <w:rsid w:val="00396332"/>
    <w:rsid w:val="003A51CA"/>
    <w:rsid w:val="003C04DA"/>
    <w:rsid w:val="003E3427"/>
    <w:rsid w:val="003F2339"/>
    <w:rsid w:val="004034E6"/>
    <w:rsid w:val="00410DF2"/>
    <w:rsid w:val="00414028"/>
    <w:rsid w:val="00426402"/>
    <w:rsid w:val="004277FB"/>
    <w:rsid w:val="00441297"/>
    <w:rsid w:val="004453D1"/>
    <w:rsid w:val="00470A3F"/>
    <w:rsid w:val="00475B77"/>
    <w:rsid w:val="00493628"/>
    <w:rsid w:val="004C665D"/>
    <w:rsid w:val="004D3D3A"/>
    <w:rsid w:val="004F590B"/>
    <w:rsid w:val="00514EEF"/>
    <w:rsid w:val="00515C22"/>
    <w:rsid w:val="00521515"/>
    <w:rsid w:val="00525C2C"/>
    <w:rsid w:val="005341AF"/>
    <w:rsid w:val="00536A40"/>
    <w:rsid w:val="00545782"/>
    <w:rsid w:val="00556F77"/>
    <w:rsid w:val="00580DB5"/>
    <w:rsid w:val="00581B33"/>
    <w:rsid w:val="005845E0"/>
    <w:rsid w:val="00584668"/>
    <w:rsid w:val="0058477F"/>
    <w:rsid w:val="00595EA2"/>
    <w:rsid w:val="005A203E"/>
    <w:rsid w:val="005A4143"/>
    <w:rsid w:val="005D3F0F"/>
    <w:rsid w:val="005D737B"/>
    <w:rsid w:val="005F7948"/>
    <w:rsid w:val="00630BF2"/>
    <w:rsid w:val="00634DEC"/>
    <w:rsid w:val="0063508F"/>
    <w:rsid w:val="00644307"/>
    <w:rsid w:val="006555E8"/>
    <w:rsid w:val="006571F9"/>
    <w:rsid w:val="00676E5C"/>
    <w:rsid w:val="00692AE5"/>
    <w:rsid w:val="006A02E5"/>
    <w:rsid w:val="006E5A7F"/>
    <w:rsid w:val="006F2218"/>
    <w:rsid w:val="006F5AD2"/>
    <w:rsid w:val="006F7652"/>
    <w:rsid w:val="007004FC"/>
    <w:rsid w:val="00720DD4"/>
    <w:rsid w:val="0072682D"/>
    <w:rsid w:val="00733989"/>
    <w:rsid w:val="00747BD6"/>
    <w:rsid w:val="007504FA"/>
    <w:rsid w:val="00762497"/>
    <w:rsid w:val="007660D9"/>
    <w:rsid w:val="00772072"/>
    <w:rsid w:val="00775375"/>
    <w:rsid w:val="00780E38"/>
    <w:rsid w:val="007833DF"/>
    <w:rsid w:val="00791C34"/>
    <w:rsid w:val="00797561"/>
    <w:rsid w:val="007A2E99"/>
    <w:rsid w:val="007A453B"/>
    <w:rsid w:val="007A63B7"/>
    <w:rsid w:val="007A6CF5"/>
    <w:rsid w:val="007B14D5"/>
    <w:rsid w:val="007C4BAE"/>
    <w:rsid w:val="007C72BD"/>
    <w:rsid w:val="007D2014"/>
    <w:rsid w:val="007E6496"/>
    <w:rsid w:val="007F171B"/>
    <w:rsid w:val="00813E10"/>
    <w:rsid w:val="00814901"/>
    <w:rsid w:val="00821AB8"/>
    <w:rsid w:val="008326E8"/>
    <w:rsid w:val="00840AF5"/>
    <w:rsid w:val="0084260A"/>
    <w:rsid w:val="00852216"/>
    <w:rsid w:val="008645E0"/>
    <w:rsid w:val="00874349"/>
    <w:rsid w:val="0089308A"/>
    <w:rsid w:val="008A3857"/>
    <w:rsid w:val="008D4243"/>
    <w:rsid w:val="00906078"/>
    <w:rsid w:val="009133D7"/>
    <w:rsid w:val="00913E7F"/>
    <w:rsid w:val="00914689"/>
    <w:rsid w:val="00925BF7"/>
    <w:rsid w:val="009355A6"/>
    <w:rsid w:val="00942671"/>
    <w:rsid w:val="009427E6"/>
    <w:rsid w:val="00953518"/>
    <w:rsid w:val="00976759"/>
    <w:rsid w:val="00997437"/>
    <w:rsid w:val="009A2BD5"/>
    <w:rsid w:val="009A6D36"/>
    <w:rsid w:val="009B0973"/>
    <w:rsid w:val="009B6E8E"/>
    <w:rsid w:val="009C3FB9"/>
    <w:rsid w:val="009E53AA"/>
    <w:rsid w:val="009F543D"/>
    <w:rsid w:val="00A012EC"/>
    <w:rsid w:val="00A2394D"/>
    <w:rsid w:val="00A25CC8"/>
    <w:rsid w:val="00A3787F"/>
    <w:rsid w:val="00A4456F"/>
    <w:rsid w:val="00A55FBE"/>
    <w:rsid w:val="00A655E8"/>
    <w:rsid w:val="00A90DFE"/>
    <w:rsid w:val="00AD0921"/>
    <w:rsid w:val="00AD3BC4"/>
    <w:rsid w:val="00AE3763"/>
    <w:rsid w:val="00B15E0D"/>
    <w:rsid w:val="00B2242D"/>
    <w:rsid w:val="00B32E32"/>
    <w:rsid w:val="00B41820"/>
    <w:rsid w:val="00B44659"/>
    <w:rsid w:val="00B536D1"/>
    <w:rsid w:val="00B546EF"/>
    <w:rsid w:val="00B61EA4"/>
    <w:rsid w:val="00B70716"/>
    <w:rsid w:val="00B74FC9"/>
    <w:rsid w:val="00B77036"/>
    <w:rsid w:val="00B77D10"/>
    <w:rsid w:val="00B964A7"/>
    <w:rsid w:val="00B97C92"/>
    <w:rsid w:val="00BC0FC0"/>
    <w:rsid w:val="00BC69E4"/>
    <w:rsid w:val="00BD31C3"/>
    <w:rsid w:val="00BE090A"/>
    <w:rsid w:val="00BF1E92"/>
    <w:rsid w:val="00BF26B5"/>
    <w:rsid w:val="00C03B22"/>
    <w:rsid w:val="00C103C3"/>
    <w:rsid w:val="00C16B7F"/>
    <w:rsid w:val="00C26808"/>
    <w:rsid w:val="00C2722E"/>
    <w:rsid w:val="00C450C8"/>
    <w:rsid w:val="00C60DA9"/>
    <w:rsid w:val="00C66E9D"/>
    <w:rsid w:val="00C7476F"/>
    <w:rsid w:val="00C747D5"/>
    <w:rsid w:val="00C96B3C"/>
    <w:rsid w:val="00CD47BA"/>
    <w:rsid w:val="00CE0EDF"/>
    <w:rsid w:val="00CE58CB"/>
    <w:rsid w:val="00CF53E9"/>
    <w:rsid w:val="00D2563E"/>
    <w:rsid w:val="00D50C95"/>
    <w:rsid w:val="00D6243F"/>
    <w:rsid w:val="00D84F12"/>
    <w:rsid w:val="00D9340B"/>
    <w:rsid w:val="00DA7030"/>
    <w:rsid w:val="00DB452E"/>
    <w:rsid w:val="00DE5FAA"/>
    <w:rsid w:val="00E04B4A"/>
    <w:rsid w:val="00E06E29"/>
    <w:rsid w:val="00E2132C"/>
    <w:rsid w:val="00E62B69"/>
    <w:rsid w:val="00E6685E"/>
    <w:rsid w:val="00E722E3"/>
    <w:rsid w:val="00E72E63"/>
    <w:rsid w:val="00E7446B"/>
    <w:rsid w:val="00E804AA"/>
    <w:rsid w:val="00E9043E"/>
    <w:rsid w:val="00E95E45"/>
    <w:rsid w:val="00E9629E"/>
    <w:rsid w:val="00EA3086"/>
    <w:rsid w:val="00EB053B"/>
    <w:rsid w:val="00EB259C"/>
    <w:rsid w:val="00F014B1"/>
    <w:rsid w:val="00F01DB9"/>
    <w:rsid w:val="00F07C56"/>
    <w:rsid w:val="00F15999"/>
    <w:rsid w:val="00F306B7"/>
    <w:rsid w:val="00F4422B"/>
    <w:rsid w:val="00F5498F"/>
    <w:rsid w:val="00F54AB8"/>
    <w:rsid w:val="00F56D1F"/>
    <w:rsid w:val="00F64B4B"/>
    <w:rsid w:val="00F77E04"/>
    <w:rsid w:val="00F871ED"/>
    <w:rsid w:val="00FA3EBD"/>
    <w:rsid w:val="00FA7EFB"/>
    <w:rsid w:val="00FB0EDB"/>
    <w:rsid w:val="00FB5AD2"/>
    <w:rsid w:val="00FE17EA"/>
    <w:rsid w:val="00FF47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78ED72"/>
  <w15:chartTrackingRefBased/>
  <w15:docId w15:val="{6EE8812C-2831-401C-9848-1D0786543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44129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41297"/>
    <w:rPr>
      <w:rFonts w:ascii="Calibri" w:hAnsi="Calibri" w:cs="Calibri"/>
      <w:noProof/>
      <w:lang w:val="en-US"/>
    </w:rPr>
  </w:style>
  <w:style w:type="paragraph" w:customStyle="1" w:styleId="EndNoteBibliography">
    <w:name w:val="EndNote Bibliography"/>
    <w:basedOn w:val="Normal"/>
    <w:link w:val="EndNoteBibliographyChar"/>
    <w:rsid w:val="00441297"/>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441297"/>
    <w:rPr>
      <w:rFonts w:ascii="Calibri" w:hAnsi="Calibri" w:cs="Calibri"/>
      <w:noProof/>
      <w:lang w:val="en-US"/>
    </w:rPr>
  </w:style>
  <w:style w:type="character" w:styleId="Hyperlink">
    <w:name w:val="Hyperlink"/>
    <w:basedOn w:val="DefaultParagraphFont"/>
    <w:uiPriority w:val="99"/>
    <w:unhideWhenUsed/>
    <w:rsid w:val="00441297"/>
    <w:rPr>
      <w:color w:val="0563C1" w:themeColor="hyperlink"/>
      <w:u w:val="single"/>
    </w:rPr>
  </w:style>
  <w:style w:type="character" w:styleId="UnresolvedMention">
    <w:name w:val="Unresolved Mention"/>
    <w:basedOn w:val="DefaultParagraphFont"/>
    <w:uiPriority w:val="99"/>
    <w:semiHidden/>
    <w:unhideWhenUsed/>
    <w:rsid w:val="00441297"/>
    <w:rPr>
      <w:color w:val="605E5C"/>
      <w:shd w:val="clear" w:color="auto" w:fill="E1DFDD"/>
    </w:rPr>
  </w:style>
  <w:style w:type="paragraph" w:styleId="ListParagraph">
    <w:name w:val="List Paragraph"/>
    <w:basedOn w:val="Normal"/>
    <w:uiPriority w:val="34"/>
    <w:qFormat/>
    <w:rsid w:val="003C04DA"/>
    <w:pPr>
      <w:ind w:left="720"/>
      <w:contextualSpacing/>
    </w:pPr>
  </w:style>
  <w:style w:type="table" w:styleId="TableGrid">
    <w:name w:val="Table Grid"/>
    <w:basedOn w:val="TableNormal"/>
    <w:uiPriority w:val="39"/>
    <w:rsid w:val="006F22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F2218"/>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450C8"/>
    <w:pPr>
      <w:spacing w:after="0" w:line="480" w:lineRule="auto"/>
      <w:ind w:left="720" w:hanging="720"/>
    </w:pPr>
  </w:style>
  <w:style w:type="paragraph" w:styleId="Revision">
    <w:name w:val="Revision"/>
    <w:hidden/>
    <w:uiPriority w:val="99"/>
    <w:semiHidden/>
    <w:rsid w:val="00DA7030"/>
    <w:pPr>
      <w:spacing w:after="0" w:line="240" w:lineRule="auto"/>
    </w:pPr>
  </w:style>
  <w:style w:type="character" w:styleId="CommentReference">
    <w:name w:val="annotation reference"/>
    <w:basedOn w:val="DefaultParagraphFont"/>
    <w:uiPriority w:val="99"/>
    <w:semiHidden/>
    <w:unhideWhenUsed/>
    <w:rsid w:val="00AE3763"/>
    <w:rPr>
      <w:sz w:val="16"/>
      <w:szCs w:val="16"/>
    </w:rPr>
  </w:style>
  <w:style w:type="paragraph" w:styleId="CommentText">
    <w:name w:val="annotation text"/>
    <w:basedOn w:val="Normal"/>
    <w:link w:val="CommentTextChar"/>
    <w:uiPriority w:val="99"/>
    <w:unhideWhenUsed/>
    <w:rsid w:val="00AE3763"/>
    <w:pPr>
      <w:spacing w:line="240" w:lineRule="auto"/>
    </w:pPr>
    <w:rPr>
      <w:sz w:val="20"/>
      <w:szCs w:val="20"/>
    </w:rPr>
  </w:style>
  <w:style w:type="character" w:customStyle="1" w:styleId="CommentTextChar">
    <w:name w:val="Comment Text Char"/>
    <w:basedOn w:val="DefaultParagraphFont"/>
    <w:link w:val="CommentText"/>
    <w:uiPriority w:val="99"/>
    <w:rsid w:val="00AE3763"/>
    <w:rPr>
      <w:sz w:val="20"/>
      <w:szCs w:val="20"/>
    </w:rPr>
  </w:style>
  <w:style w:type="paragraph" w:styleId="CommentSubject">
    <w:name w:val="annotation subject"/>
    <w:basedOn w:val="CommentText"/>
    <w:next w:val="CommentText"/>
    <w:link w:val="CommentSubjectChar"/>
    <w:uiPriority w:val="99"/>
    <w:semiHidden/>
    <w:unhideWhenUsed/>
    <w:rsid w:val="00AE3763"/>
    <w:rPr>
      <w:b/>
      <w:bCs/>
    </w:rPr>
  </w:style>
  <w:style w:type="character" w:customStyle="1" w:styleId="CommentSubjectChar">
    <w:name w:val="Comment Subject Char"/>
    <w:basedOn w:val="CommentTextChar"/>
    <w:link w:val="CommentSubject"/>
    <w:uiPriority w:val="99"/>
    <w:semiHidden/>
    <w:rsid w:val="00AE3763"/>
    <w:rPr>
      <w:b/>
      <w:bCs/>
      <w:sz w:val="20"/>
      <w:szCs w:val="20"/>
    </w:rPr>
  </w:style>
  <w:style w:type="paragraph" w:styleId="Header">
    <w:name w:val="header"/>
    <w:basedOn w:val="Normal"/>
    <w:link w:val="HeaderChar"/>
    <w:uiPriority w:val="99"/>
    <w:unhideWhenUsed/>
    <w:rsid w:val="00281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129D"/>
  </w:style>
  <w:style w:type="paragraph" w:styleId="Footer">
    <w:name w:val="footer"/>
    <w:basedOn w:val="Normal"/>
    <w:link w:val="FooterChar"/>
    <w:uiPriority w:val="99"/>
    <w:unhideWhenUsed/>
    <w:rsid w:val="00281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1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507657">
      <w:bodyDiv w:val="1"/>
      <w:marLeft w:val="0"/>
      <w:marRight w:val="0"/>
      <w:marTop w:val="0"/>
      <w:marBottom w:val="0"/>
      <w:divBdr>
        <w:top w:val="none" w:sz="0" w:space="0" w:color="auto"/>
        <w:left w:val="none" w:sz="0" w:space="0" w:color="auto"/>
        <w:bottom w:val="none" w:sz="0" w:space="0" w:color="auto"/>
        <w:right w:val="none" w:sz="0" w:space="0" w:color="auto"/>
      </w:divBdr>
    </w:div>
    <w:div w:id="1333492150">
      <w:bodyDiv w:val="1"/>
      <w:marLeft w:val="0"/>
      <w:marRight w:val="0"/>
      <w:marTop w:val="0"/>
      <w:marBottom w:val="0"/>
      <w:divBdr>
        <w:top w:val="none" w:sz="0" w:space="0" w:color="auto"/>
        <w:left w:val="none" w:sz="0" w:space="0" w:color="auto"/>
        <w:bottom w:val="none" w:sz="0" w:space="0" w:color="auto"/>
        <w:right w:val="none" w:sz="0" w:space="0" w:color="auto"/>
      </w:divBdr>
    </w:div>
    <w:div w:id="168906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31A0F2-E27E-4D64-BDEC-D17CC42A82A9}">
  <we:reference id="f78a3046-9e99-4300-aa2b-5814002b01a2" version="1.55.1.0" store="EXCatalog" storeType="EXCatalog"/>
  <we:alternateReferences>
    <we:reference id="WA104382081" version="1.55.1.0" store="en-GB"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CF4F8E5BF7FE40A65E8D1686E2574F" ma:contentTypeVersion="18" ma:contentTypeDescription="Create a new document." ma:contentTypeScope="" ma:versionID="f7ed0f479eeea1380647fd869c809ebd">
  <xsd:schema xmlns:xsd="http://www.w3.org/2001/XMLSchema" xmlns:xs="http://www.w3.org/2001/XMLSchema" xmlns:p="http://schemas.microsoft.com/office/2006/metadata/properties" xmlns:ns3="1104d183-d6f7-4810-9f0e-2347654f77b2" xmlns:ns4="746aa510-97f2-4ecc-aef2-38945798f56f" targetNamespace="http://schemas.microsoft.com/office/2006/metadata/properties" ma:root="true" ma:fieldsID="40007e4da5ae24d1b4f233b7e5867a00" ns3:_="" ns4:_="">
    <xsd:import namespace="1104d183-d6f7-4810-9f0e-2347654f77b2"/>
    <xsd:import namespace="746aa510-97f2-4ecc-aef2-38945798f56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4d183-d6f7-4810-9f0e-2347654f77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6aa510-97f2-4ecc-aef2-38945798f5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104d183-d6f7-4810-9f0e-2347654f77b2" xsi:nil="true"/>
  </documentManagement>
</p:properties>
</file>

<file path=customXml/itemProps1.xml><?xml version="1.0" encoding="utf-8"?>
<ds:datastoreItem xmlns:ds="http://schemas.openxmlformats.org/officeDocument/2006/customXml" ds:itemID="{3C0B6EF9-F636-4290-A4B6-6094C1A68763}">
  <ds:schemaRefs>
    <ds:schemaRef ds:uri="http://schemas.openxmlformats.org/officeDocument/2006/bibliography"/>
  </ds:schemaRefs>
</ds:datastoreItem>
</file>

<file path=customXml/itemProps2.xml><?xml version="1.0" encoding="utf-8"?>
<ds:datastoreItem xmlns:ds="http://schemas.openxmlformats.org/officeDocument/2006/customXml" ds:itemID="{B288E167-2439-4B93-ABAA-AB5F78DDE349}">
  <ds:schemaRefs>
    <ds:schemaRef ds:uri="http://schemas.microsoft.com/sharepoint/v3/contenttype/forms"/>
  </ds:schemaRefs>
</ds:datastoreItem>
</file>

<file path=customXml/itemProps3.xml><?xml version="1.0" encoding="utf-8"?>
<ds:datastoreItem xmlns:ds="http://schemas.openxmlformats.org/officeDocument/2006/customXml" ds:itemID="{638D754E-0129-4FB8-AB5B-A6ED97D15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04d183-d6f7-4810-9f0e-2347654f77b2"/>
    <ds:schemaRef ds:uri="746aa510-97f2-4ecc-aef2-38945798f5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8B8407-9EA1-4D43-867F-46B8CCB951E8}">
  <ds:schemaRefs>
    <ds:schemaRef ds:uri="http://purl.org/dc/terms/"/>
    <ds:schemaRef ds:uri="http://schemas.openxmlformats.org/package/2006/metadata/core-properties"/>
    <ds:schemaRef ds:uri="http://purl.org/dc/dcmitype/"/>
    <ds:schemaRef ds:uri="1104d183-d6f7-4810-9f0e-2347654f77b2"/>
    <ds:schemaRef ds:uri="http://purl.org/dc/elements/1.1/"/>
    <ds:schemaRef ds:uri="http://schemas.microsoft.com/office/2006/metadata/properties"/>
    <ds:schemaRef ds:uri="http://schemas.microsoft.com/office/2006/documentManagement/types"/>
    <ds:schemaRef ds:uri="http://schemas.microsoft.com/office/infopath/2007/PartnerControls"/>
    <ds:schemaRef ds:uri="746aa510-97f2-4ecc-aef2-38945798f56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elade, Tope</dc:creator>
  <cp:keywords/>
  <dc:description/>
  <cp:lastModifiedBy>Oyelade, Tope</cp:lastModifiedBy>
  <cp:revision>2</cp:revision>
  <dcterms:created xsi:type="dcterms:W3CDTF">2024-05-14T14:47:00Z</dcterms:created>
  <dcterms:modified xsi:type="dcterms:W3CDTF">2024-05-1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r2eAreag"/&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2dfbac92499515b23d0295a2f13ae2ad976533ecda47ea9ed42cc3bde8ce9485</vt:lpwstr>
  </property>
  <property fmtid="{D5CDD505-2E9C-101B-9397-08002B2CF9AE}" pid="5" name="ContentTypeId">
    <vt:lpwstr>0x01010049CF4F8E5BF7FE40A65E8D1686E2574F</vt:lpwstr>
  </property>
</Properties>
</file>